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DD0BC" w14:textId="7A41649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E7BA6" w:rsidRPr="004F3D2F" w14:paraId="2DC34EE8" w14:textId="77777777" w:rsidTr="2F2EAB3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55107FC" w14:textId="1F4AC6E7" w:rsidR="5F454172" w:rsidRDefault="5F454172" w:rsidP="2F2EAB37">
            <w:pPr>
              <w:bidi/>
              <w:jc w:val="both"/>
              <w:rPr>
                <w:rFonts w:ascii="Sakkal Majalla" w:eastAsia="Sakkal Majalla" w:hAnsi="Sakkal Majalla" w:cs="Sakkal Majalla"/>
                <w:b/>
                <w:bCs/>
                <w:color w:val="2F5496" w:themeColor="accent5" w:themeShade="BF"/>
                <w:sz w:val="30"/>
                <w:szCs w:val="30"/>
              </w:rPr>
            </w:pPr>
            <w:r w:rsidRPr="2F2EAB37">
              <w:rPr>
                <w:rFonts w:ascii="Sakkal Majalla" w:eastAsia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 xml:space="preserve">اسم </w:t>
            </w:r>
            <w:proofErr w:type="gramStart"/>
            <w:r w:rsidRPr="2F2EAB37">
              <w:rPr>
                <w:rFonts w:ascii="Sakkal Majalla" w:eastAsia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المقرر :</w:t>
            </w:r>
            <w:r w:rsidR="2F2EAB37" w:rsidRPr="2F2EAB37">
              <w:rPr>
                <w:rFonts w:ascii="Sakkal Majalla" w:eastAsia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النظم</w:t>
            </w:r>
            <w:proofErr w:type="gramEnd"/>
            <w:r w:rsidR="2F2EAB37" w:rsidRPr="2F2EAB37">
              <w:rPr>
                <w:rFonts w:ascii="Sakkal Majalla" w:eastAsia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 xml:space="preserve"> الاجتماعية في الإسلام والتطور الحضاري</w:t>
            </w:r>
            <w:r w:rsidR="2F2EAB37" w:rsidRPr="2F2EAB37">
              <w:rPr>
                <w:rFonts w:ascii="Sakkal Majalla" w:eastAsia="Sakkal Majalla" w:hAnsi="Sakkal Majalla" w:cs="Sakkal Majalla"/>
                <w:b/>
                <w:bCs/>
                <w:color w:val="2F5496" w:themeColor="accent5" w:themeShade="BF"/>
                <w:sz w:val="30"/>
                <w:szCs w:val="30"/>
                <w:rtl/>
              </w:rPr>
              <w:t xml:space="preserve"> </w:t>
            </w:r>
          </w:p>
        </w:tc>
      </w:tr>
      <w:tr w:rsidR="00DE7BA6" w:rsidRPr="004F3D2F" w14:paraId="59F1A6C6" w14:textId="77777777" w:rsidTr="2F2EAB3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963B751" w14:textId="09CBD037" w:rsidR="1E0E39F8" w:rsidRDefault="1E0E39F8" w:rsidP="2F2EAB37">
            <w:pPr>
              <w:bidi/>
              <w:jc w:val="both"/>
              <w:rPr>
                <w:rFonts w:ascii="Sakkal Majalla" w:eastAsia="Sakkal Majalla" w:hAnsi="Sakkal Majalla" w:cs="Sakkal Majalla"/>
                <w:b/>
                <w:bCs/>
                <w:color w:val="2F5496" w:themeColor="accent5" w:themeShade="BF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 xml:space="preserve">رمز </w:t>
            </w:r>
            <w:proofErr w:type="gramStart"/>
            <w:r w:rsidRPr="2F2EAB37">
              <w:rPr>
                <w:rFonts w:ascii="Sakkal Majalla" w:eastAsia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المقرر :</w:t>
            </w:r>
            <w:r w:rsidR="2F2EAB37" w:rsidRPr="2F2EAB37">
              <w:rPr>
                <w:rFonts w:ascii="Sakkal Majalla" w:eastAsia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ثقف</w:t>
            </w:r>
            <w:proofErr w:type="gramEnd"/>
            <w:r w:rsidR="2F2EAB37" w:rsidRPr="2F2EAB37">
              <w:rPr>
                <w:rFonts w:ascii="Sakkal Majalla" w:eastAsia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 xml:space="preserve"> </w:t>
            </w:r>
            <w:r w:rsidR="2F2EAB37" w:rsidRPr="2F2EAB37">
              <w:rPr>
                <w:rFonts w:ascii="Sakkal Majalla" w:eastAsia="Sakkal Majalla" w:hAnsi="Sakkal Majalla" w:cs="Sakkal Majalla"/>
                <w:b/>
                <w:bCs/>
                <w:color w:val="2F5496" w:themeColor="accent5" w:themeShade="BF"/>
                <w:sz w:val="24"/>
                <w:szCs w:val="24"/>
              </w:rPr>
              <w:t>٦٤١١</w:t>
            </w:r>
          </w:p>
        </w:tc>
      </w:tr>
      <w:tr w:rsidR="00DE7BA6" w:rsidRPr="004F3D2F" w14:paraId="2BF70378" w14:textId="77777777" w:rsidTr="2F2EAB3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697E348" w14:textId="0636F986" w:rsidR="00DE7BA6" w:rsidRPr="004F3D2F" w:rsidRDefault="4162A09D" w:rsidP="2F2EAB37">
            <w:pPr>
              <w:bidi/>
              <w:spacing w:line="276" w:lineRule="auto"/>
              <w:jc w:val="lowKashida"/>
              <w:rPr>
                <w:rFonts w:ascii="Sakkal Majalla" w:hAnsi="Sakkal Majalla" w:cs="Sakkal Majalla" w:hint="cs"/>
                <w:b/>
                <w:bCs/>
                <w:color w:val="2F5496" w:themeColor="accent5" w:themeShade="BF"/>
                <w:sz w:val="28"/>
                <w:szCs w:val="28"/>
                <w:rtl/>
              </w:rPr>
            </w:pPr>
            <w:proofErr w:type="gramStart"/>
            <w:r w:rsidRPr="2F2EAB3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 xml:space="preserve">البرنامج:  </w:t>
            </w:r>
            <w:r w:rsidR="5F59F867" w:rsidRPr="2F2EAB3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الماجستير</w:t>
            </w:r>
            <w:proofErr w:type="gramEnd"/>
            <w:r w:rsidR="5F59F867" w:rsidRPr="2F2EAB3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 xml:space="preserve"> </w:t>
            </w:r>
            <w:r w:rsidR="00C1746B">
              <w:rPr>
                <w:rFonts w:ascii="Sakkal Majalla" w:hAnsi="Sakkal Majalla" w:cs="Sakkal Majalla" w:hint="cs"/>
                <w:b/>
                <w:bCs/>
                <w:color w:val="2F5496" w:themeColor="accent5" w:themeShade="BF"/>
                <w:sz w:val="28"/>
                <w:szCs w:val="28"/>
                <w:rtl/>
              </w:rPr>
              <w:t xml:space="preserve"> في الثقافة الإسلامية</w:t>
            </w:r>
          </w:p>
        </w:tc>
      </w:tr>
      <w:tr w:rsidR="00DE7BA6" w:rsidRPr="004F3D2F" w14:paraId="26AA206C" w14:textId="77777777" w:rsidTr="2F2EAB3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E4CE2EB" w14:textId="63B0C021" w:rsidR="00DE7BA6" w:rsidRPr="004F3D2F" w:rsidRDefault="4162A09D" w:rsidP="2F2EAB3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</w:pPr>
            <w:r w:rsidRPr="2F2EAB3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 xml:space="preserve">القسم </w:t>
            </w:r>
            <w:proofErr w:type="gramStart"/>
            <w:r w:rsidRPr="2F2EAB3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 xml:space="preserve">العلمي:  </w:t>
            </w:r>
            <w:r w:rsidR="490A1E9B" w:rsidRPr="2F2EAB3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الثقافة</w:t>
            </w:r>
            <w:proofErr w:type="gramEnd"/>
            <w:r w:rsidR="490A1E9B" w:rsidRPr="2F2EAB3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 xml:space="preserve"> الاسلامية </w:t>
            </w:r>
          </w:p>
        </w:tc>
      </w:tr>
      <w:tr w:rsidR="00DE7BA6" w:rsidRPr="004F3D2F" w14:paraId="1705C805" w14:textId="77777777" w:rsidTr="2F2EAB3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AA9AE9" w14:textId="6FABA61C" w:rsidR="00DE7BA6" w:rsidRPr="004F3D2F" w:rsidRDefault="4162A09D" w:rsidP="2F2EAB3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</w:pPr>
            <w:proofErr w:type="gramStart"/>
            <w:r w:rsidRPr="2F2EAB3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الكلية:  ا</w:t>
            </w:r>
            <w:r w:rsidR="13CEDE82" w:rsidRPr="2F2EAB3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لشريعة</w:t>
            </w:r>
            <w:proofErr w:type="gramEnd"/>
            <w:r w:rsidR="13CEDE82" w:rsidRPr="2F2EAB3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 xml:space="preserve"> </w:t>
            </w:r>
          </w:p>
        </w:tc>
      </w:tr>
      <w:tr w:rsidR="00DE7BA6" w:rsidRPr="004F3D2F" w14:paraId="7FEB2AA5" w14:textId="77777777" w:rsidTr="2F2EAB3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3D72675" w14:textId="0709706A" w:rsidR="00DE7BA6" w:rsidRPr="004F3D2F" w:rsidRDefault="4162A09D" w:rsidP="2F2EAB3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</w:rPr>
            </w:pPr>
            <w:proofErr w:type="gramStart"/>
            <w:r w:rsidRPr="2F2EAB3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 xml:space="preserve">المؤسسة:  </w:t>
            </w:r>
            <w:r w:rsidR="4AF565A6" w:rsidRPr="2F2EAB3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جامعة</w:t>
            </w:r>
            <w:proofErr w:type="gramEnd"/>
            <w:r w:rsidR="4AF565A6" w:rsidRPr="2F2EAB3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 xml:space="preserve"> الامام محمد بن سعود الإسلامية </w:t>
            </w:r>
            <w:r w:rsidRPr="2F2EAB3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 xml:space="preserve"> </w:t>
            </w:r>
          </w:p>
        </w:tc>
      </w:tr>
      <w:tr w:rsidR="00DE7BA6" w:rsidRPr="004F3D2F" w14:paraId="74EF0A6D" w14:textId="77777777" w:rsidTr="2F2EAB3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BCFFB77" w14:textId="17CB554F" w:rsidR="00DE7BA6" w:rsidRPr="004F3D2F" w:rsidRDefault="4162A09D" w:rsidP="2F2EAB3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</w:pPr>
            <w:r w:rsidRPr="2F2EAB3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  <w:lang w:bidi="ar-EG"/>
              </w:rPr>
              <w:t xml:space="preserve">نسخة </w:t>
            </w:r>
            <w:proofErr w:type="gramStart"/>
            <w:r w:rsidRPr="2F2EAB3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  <w:lang w:bidi="ar-EG"/>
              </w:rPr>
              <w:t>التوصيف</w:t>
            </w:r>
            <w:r w:rsidRPr="2F2EAB3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:</w:t>
            </w:r>
            <w:r w:rsidR="431628C4" w:rsidRPr="2F2EAB3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الرابعة</w:t>
            </w:r>
            <w:proofErr w:type="gramEnd"/>
          </w:p>
        </w:tc>
      </w:tr>
      <w:tr w:rsidR="00DE7BA6" w:rsidRPr="004F3D2F" w14:paraId="0B99F23A" w14:textId="77777777" w:rsidTr="2F2EAB3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16FDDBA" w14:textId="3BFC38FA" w:rsidR="00DE7BA6" w:rsidRPr="004F3D2F" w:rsidRDefault="4162A09D" w:rsidP="2F2EAB37">
            <w:pPr>
              <w:bidi/>
              <w:spacing w:line="276" w:lineRule="auto"/>
              <w:jc w:val="lowKashida"/>
              <w:rPr>
                <w:rFonts w:ascii="Sakkal Majalla" w:eastAsia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</w:rPr>
            </w:pPr>
            <w:r w:rsidRPr="2F2EAB3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تاريخ آخر مراجعة</w:t>
            </w:r>
            <w:r w:rsidRPr="2F2EAB37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  <w:lang w:bidi="ar-EG"/>
              </w:rPr>
              <w:t>:</w:t>
            </w:r>
            <w:r w:rsidR="74B185F4" w:rsidRPr="2F2EAB37">
              <w:rPr>
                <w:rFonts w:ascii="Sakkal Majalla" w:eastAsia="Sakkal Majalla" w:hAnsi="Sakkal Majalla" w:cs="Sakkal Majalla"/>
                <w:b/>
                <w:bCs/>
                <w:color w:val="2F5496" w:themeColor="accent5" w:themeShade="BF"/>
                <w:sz w:val="30"/>
                <w:szCs w:val="30"/>
                <w:rtl/>
              </w:rPr>
              <w:t xml:space="preserve"> </w:t>
            </w:r>
            <w:r w:rsidR="74B185F4" w:rsidRPr="2F2EAB37">
              <w:rPr>
                <w:rFonts w:ascii="Sakkal Majalla" w:eastAsia="Sakkal Majalla" w:hAnsi="Sakkal Majalla" w:cs="Sakkal Majalla"/>
                <w:b/>
                <w:bCs/>
                <w:color w:val="2F5496" w:themeColor="accent5" w:themeShade="BF"/>
                <w:sz w:val="30"/>
                <w:szCs w:val="30"/>
              </w:rPr>
              <w:t>12/9/1444</w:t>
            </w:r>
            <w:r w:rsidR="74B185F4" w:rsidRPr="2F2EAB37">
              <w:rPr>
                <w:rFonts w:ascii="Sakkal Majalla" w:eastAsia="Sakkal Majalla" w:hAnsi="Sakkal Majalla" w:cs="Sakkal Majalla"/>
                <w:b/>
                <w:bCs/>
                <w:color w:val="2F5496" w:themeColor="accent5" w:themeShade="BF"/>
                <w:sz w:val="30"/>
                <w:szCs w:val="30"/>
                <w:rtl/>
              </w:rPr>
              <w:t>ه</w:t>
            </w:r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2121C37F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C1746B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3505583E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C1746B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77F83E53" w:rsidR="0047284D" w:rsidRPr="004F3D2F" w:rsidRDefault="00000000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C1746B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7051194A" w:rsidR="0047284D" w:rsidRPr="004F3D2F" w:rsidRDefault="00000000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C1746B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3814EB16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C1746B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7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26119E6E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C1746B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7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142958F6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C1746B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8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0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0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="00DD5225" w:rsidRPr="001F1912" w14:paraId="5D1ED5AC" w14:textId="77777777" w:rsidTr="2F2EAB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20C3928D" w:rsidR="00DD5225" w:rsidRPr="009E6110" w:rsidRDefault="2BC1FB19" w:rsidP="2F2EAB37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1" w:name="_Hlk135905091"/>
            <w:r w:rsidRPr="2F2EAB37">
              <w:rPr>
                <w:rFonts w:ascii="Sakkal Majalla" w:hAnsi="Sakkal Majalla" w:cs="Sakkal Majalla"/>
                <w:sz w:val="28"/>
                <w:szCs w:val="28"/>
              </w:rPr>
              <w:t>1</w:t>
            </w:r>
            <w:r w:rsidRPr="2F2EAB37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. </w:t>
            </w:r>
            <w:r w:rsidRPr="2F2EAB37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الساعات المعتمدة: (.</w:t>
            </w:r>
            <w:r w:rsidR="0E13BB46" w:rsidRPr="2F2EAB37">
              <w:rPr>
                <w:rFonts w:ascii="Sakkal Majalla" w:eastAsia="Sakkal Majalla" w:hAnsi="Sakkal Majalla" w:cs="Sakkal Majalla"/>
                <w:sz w:val="24"/>
                <w:szCs w:val="24"/>
                <w:rtl/>
                <w:lang w:bidi="ar-EG"/>
              </w:rPr>
              <w:t xml:space="preserve"> ثلاث ساعات في الأسبوع</w:t>
            </w:r>
            <w:r w:rsidRPr="2F2EAB37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.)</w:t>
            </w:r>
          </w:p>
        </w:tc>
      </w:tr>
      <w:tr w:rsidR="00DD5225" w:rsidRPr="001F1912" w14:paraId="00C78E46" w14:textId="77777777" w:rsidTr="2F2EAB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2F2EAB3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2F2EAB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77777777" w:rsidR="00DD5225" w:rsidRPr="005A0806" w:rsidRDefault="00000000">
            <w:pPr>
              <w:pStyle w:val="a6"/>
              <w:numPr>
                <w:ilvl w:val="0"/>
                <w:numId w:val="8"/>
              </w:num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BC1FB19" w:rsidRPr="005A0806">
                  <w:rPr>
                    <w:rFonts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2BC1FB19" w:rsidRPr="2F2EAB37">
              <w:rPr>
                <w:rFonts w:ascii="Sakkal Majalla" w:hAnsi="Sakkal Majalla" w:cs="Sakkal Majalla"/>
                <w:color w:val="000000" w:themeColor="text1"/>
                <w:sz w:val="24"/>
                <w:szCs w:val="24"/>
                <w:highlight w:val="yellow"/>
                <w:rtl/>
              </w:rPr>
              <w:t xml:space="preserve"> </w:t>
            </w:r>
            <w:r w:rsidR="2BC1FB19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تخصص  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2F2EAB37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14:paraId="5B29D618" w14:textId="77777777" w:rsidR="00DD5225" w:rsidRPr="005A0806" w:rsidRDefault="00000000" w:rsidP="2F2EAB37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highlight w:val="yellow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BC1FB19" w:rsidRPr="005A0806">
                  <w:rPr>
                    <w:rFonts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2BC1FB19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إ</w:t>
            </w:r>
            <w:r w:rsidR="2BC1FB19" w:rsidRPr="2F2EAB37">
              <w:rPr>
                <w:rFonts w:ascii="Sakkal Majalla" w:hAnsi="Sakkal Majalla" w:cs="Sakkal Majalla"/>
                <w:color w:val="000000" w:themeColor="text1"/>
                <w:sz w:val="24"/>
                <w:szCs w:val="24"/>
                <w:highlight w:val="yellow"/>
                <w:rtl/>
              </w:rPr>
              <w:t>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14:paraId="6F074AEE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2F2EAB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26EC4718" w:rsidR="00DD5225" w:rsidRPr="009E6110" w:rsidRDefault="2BC1FB19" w:rsidP="2F2EAB3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2F2EAB37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  <w:t>3</w:t>
            </w:r>
            <w:r w:rsidRPr="2F2EAB37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. السنة / المستوى الذي يقدم فيه المقرر: (</w:t>
            </w:r>
            <w:r w:rsidR="51474515" w:rsidRPr="2F2EAB37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رابع </w:t>
            </w:r>
            <w:r w:rsidR="2A40A7E1" w:rsidRPr="2F2EAB37">
              <w:rPr>
                <w:rFonts w:ascii="Sakkal Majalla" w:eastAsia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  <w:t xml:space="preserve">من السنة الأولى </w:t>
            </w:r>
          </w:p>
        </w:tc>
      </w:tr>
      <w:tr w:rsidR="00DD5225" w:rsidRPr="001F1912" w14:paraId="52194C9B" w14:textId="77777777" w:rsidTr="2F2EAB37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DD5225" w:rsidRPr="001F1912" w14:paraId="08671E3F" w14:textId="77777777" w:rsidTr="2F2EAB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8F6354A" w14:textId="175075B0" w:rsidR="00DD5225" w:rsidRPr="009E6110" w:rsidRDefault="758FC9CB" w:rsidP="2F2EAB37">
            <w:pPr>
              <w:shd w:val="clear" w:color="auto" w:fill="F2F2F2" w:themeFill="background1" w:themeFillShade="F2"/>
              <w:bidi/>
              <w:jc w:val="lowKashida"/>
              <w:rPr>
                <w:rFonts w:ascii="Sakkal Majalla" w:eastAsia="Sakkal Majalla" w:hAnsi="Sakkal Majalla" w:cs="Sakkal Majalla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b w:val="0"/>
                <w:bCs w:val="0"/>
                <w:color w:val="1F497D"/>
                <w:sz w:val="24"/>
                <w:szCs w:val="24"/>
                <w:rtl/>
              </w:rPr>
              <w:t>يتناول المقرر التعريف بالنظم الاجتماعية في الإسلام من حيث مفهومها وتطورها الحضاري عبر مختلف مراحل التاريخ الإسلامي.</w:t>
            </w:r>
          </w:p>
        </w:tc>
      </w:tr>
      <w:tr w:rsidR="00DD5225" w:rsidRPr="001F1912" w14:paraId="5513A08E" w14:textId="77777777" w:rsidTr="2F2EAB3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6FFF98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2" w:name="_Hlk511560069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2"/>
      <w:tr w:rsidR="00DD5225" w:rsidRPr="001F1912" w14:paraId="19A35B5C" w14:textId="77777777" w:rsidTr="00C174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18914F7E" w14:textId="269083F0" w:rsidR="00DD5225" w:rsidRPr="009E6110" w:rsidRDefault="1FCFD4B3" w:rsidP="2F2EAB37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proofErr w:type="spellStart"/>
            <w:r w:rsidRPr="2F2EAB37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  <w:t>لايوجد</w:t>
            </w:r>
            <w:proofErr w:type="spellEnd"/>
          </w:p>
        </w:tc>
      </w:tr>
      <w:tr w:rsidR="00DD5225" w:rsidRPr="001F1912" w14:paraId="0343013F" w14:textId="77777777" w:rsidTr="2F2EAB3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2AF48FF2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DD5225" w:rsidRPr="001F1912" w14:paraId="02EA920C" w14:textId="77777777" w:rsidTr="00C174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5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C93888E" w14:textId="56BD219F" w:rsidR="00DD5225" w:rsidRPr="009E6110" w:rsidRDefault="64C072DA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proofErr w:type="spellStart"/>
            <w:r w:rsidRPr="2F2EAB37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  <w:t>لايوجد</w:t>
            </w:r>
            <w:proofErr w:type="spellEnd"/>
          </w:p>
        </w:tc>
      </w:tr>
      <w:tr w:rsidR="00DD5225" w:rsidRPr="001F1912" w14:paraId="7DD6F62E" w14:textId="77777777" w:rsidTr="2F2EAB3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BF19466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DD5225" w:rsidRPr="001F1912" w14:paraId="6D70C1BD" w14:textId="77777777" w:rsidTr="00C174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AAF2D7C" w14:textId="5D0DD20D" w:rsidR="00DD5225" w:rsidRPr="00C1746B" w:rsidRDefault="163D5733" w:rsidP="00C1746B">
            <w:pPr>
              <w:bidi/>
              <w:spacing w:line="276" w:lineRule="auto"/>
              <w:jc w:val="lowKashida"/>
              <w:rPr>
                <w:rFonts w:ascii="Sakkal Majalla" w:eastAsia="Sakkal Majalla" w:hAnsi="Sakkal Majalla" w:cs="Sakkal Majalla"/>
                <w:sz w:val="24"/>
                <w:szCs w:val="24"/>
                <w:rtl/>
              </w:rPr>
            </w:pPr>
            <w:r w:rsidRPr="2F2EAB37">
              <w:rPr>
                <w:rFonts w:ascii="Sakkal Majalla" w:eastAsia="Sakkal Majalla" w:hAnsi="Sakkal Majalla" w:cs="Sakkal Majalla"/>
                <w:b w:val="0"/>
                <w:bCs w:val="0"/>
                <w:color w:val="1F497D"/>
                <w:sz w:val="24"/>
                <w:szCs w:val="24"/>
                <w:rtl/>
              </w:rPr>
              <w:t>أن يعرف الطالب النظم الاجتماعية في الإسلام من حيث مفهومها وتطورها الحضاري عبر مختلف مراحل التاريخ الإسلامي، وتتكون لديه رؤية نقدية للنظم الاجتماعية في العصر الحديث.</w:t>
            </w:r>
          </w:p>
        </w:tc>
      </w:tr>
      <w:bookmarkEnd w:id="1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2F2EAB37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4B4198" w:rsidRPr="000E4058" w14:paraId="522D77D9" w14:textId="77777777" w:rsidTr="2F2EAB37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4F8BB91F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3E49C2CA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EC281C5" w14:textId="0D395EFB" w:rsidR="004B4198" w:rsidRPr="00CE77C2" w:rsidRDefault="61228FA2" w:rsidP="2F2EAB37">
            <w:pPr>
              <w:bidi/>
              <w:spacing w:after="0"/>
              <w:jc w:val="center"/>
            </w:pPr>
            <w:r w:rsidRPr="2F2EAB37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36</w:t>
            </w: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76F939DB" w14:textId="3CB9D787" w:rsidR="004B4198" w:rsidRPr="00CE77C2" w:rsidRDefault="61228FA2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2F2EAB37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100%</w:t>
            </w:r>
          </w:p>
        </w:tc>
      </w:tr>
      <w:tr w:rsidR="004B4198" w:rsidRPr="000E4058" w14:paraId="3484E927" w14:textId="77777777" w:rsidTr="2F2EAB37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355BB24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9D202BD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8BFDD0F" w14:textId="076D9C63" w:rsidR="004B4198" w:rsidRPr="00CE77C2" w:rsidRDefault="22811117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2F2EAB37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-</w:t>
            </w: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63905E77" w14:textId="45D360EB" w:rsidR="004B4198" w:rsidRPr="00CE77C2" w:rsidRDefault="22811117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2F2EAB37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-</w:t>
            </w:r>
          </w:p>
        </w:tc>
      </w:tr>
      <w:tr w:rsidR="004B4198" w:rsidRPr="000E4058" w14:paraId="25FF3D47" w14:textId="77777777" w:rsidTr="2F2EAB37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69F1428D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6792FCB4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14:paraId="0CF56B4C" w14:textId="77777777" w:rsidR="004B4198" w:rsidRPr="00CE77C2" w:rsidRDefault="004B4198">
            <w:pPr>
              <w:pStyle w:val="a6"/>
              <w:numPr>
                <w:ilvl w:val="0"/>
                <w:numId w:val="9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14:paraId="3E21F749" w14:textId="77777777" w:rsidR="004B4198" w:rsidRPr="00CE77C2" w:rsidRDefault="004B4198">
            <w:pPr>
              <w:pStyle w:val="a6"/>
              <w:numPr>
                <w:ilvl w:val="0"/>
                <w:numId w:val="9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8187998" w14:textId="5842B796" w:rsidR="004B4198" w:rsidRPr="00CE77C2" w:rsidRDefault="7108558B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2F2EAB37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--</w:t>
            </w: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1DFDA066" w14:textId="14AA8A8D" w:rsidR="004B4198" w:rsidRPr="00CE77C2" w:rsidRDefault="7108558B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2F2EAB37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--</w:t>
            </w:r>
          </w:p>
        </w:tc>
      </w:tr>
      <w:tr w:rsidR="004B4198" w:rsidRPr="000E4058" w14:paraId="667D7506" w14:textId="77777777" w:rsidTr="2F2EAB37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20DD88CD" w:rsidR="004B4198" w:rsidRPr="00CE77C2" w:rsidRDefault="70F39E96" w:rsidP="2F2EAB37">
            <w:pPr>
              <w:bidi/>
              <w:spacing w:after="0"/>
              <w:jc w:val="center"/>
            </w:pPr>
            <w:r w:rsidRPr="2F2EAB37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-</w:t>
            </w: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66C20991" w:rsidR="004B4198" w:rsidRPr="00CE77C2" w:rsidRDefault="70F39E96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2F2EAB37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-</w:t>
            </w:r>
          </w:p>
        </w:tc>
      </w:tr>
    </w:tbl>
    <w:p w14:paraId="75FF5506" w14:textId="77777777" w:rsidR="004B4198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rtl/>
          <w:lang w:bidi="ar-EG"/>
        </w:rPr>
      </w:pPr>
    </w:p>
    <w:p w14:paraId="591C053E" w14:textId="77777777" w:rsidR="00C1746B" w:rsidRDefault="00C1746B" w:rsidP="00C1746B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rtl/>
          <w:lang w:bidi="ar-EG"/>
        </w:rPr>
      </w:pPr>
    </w:p>
    <w:p w14:paraId="200601BD" w14:textId="77777777" w:rsidR="00C1746B" w:rsidRDefault="00C1746B" w:rsidP="00C1746B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rtl/>
          <w:lang w:bidi="ar-EG"/>
        </w:rPr>
      </w:pPr>
    </w:p>
    <w:p w14:paraId="66F9F1B7" w14:textId="77777777" w:rsidR="00C1746B" w:rsidRDefault="00C1746B" w:rsidP="00C1746B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rtl/>
          <w:lang w:bidi="ar-EG"/>
        </w:rPr>
      </w:pPr>
    </w:p>
    <w:p w14:paraId="25A2876F" w14:textId="77777777" w:rsidR="00C1746B" w:rsidRPr="005A0806" w:rsidRDefault="00C1746B" w:rsidP="00C1746B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lastRenderedPageBreak/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2F2EAB37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6C0DCE" w:rsidRPr="004F3D2F" w14:paraId="5D8E1F98" w14:textId="77777777" w:rsidTr="2F2EAB37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3000C2A0" w:rsidR="006C0DCE" w:rsidRPr="004F3D2F" w:rsidRDefault="10014522" w:rsidP="2F2EAB3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2F2EAB3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36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03DE28AA" w:rsidR="006C0DCE" w:rsidRPr="004F3D2F" w:rsidRDefault="10014522" w:rsidP="2F2EAB37">
            <w:pPr>
              <w:bidi/>
              <w:spacing w:line="259" w:lineRule="auto"/>
              <w:ind w:right="43"/>
              <w:jc w:val="center"/>
            </w:pPr>
            <w:r w:rsidRPr="2F2EAB3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100%</w:t>
            </w:r>
          </w:p>
        </w:tc>
      </w:tr>
      <w:tr w:rsidR="006C0DCE" w:rsidRPr="004F3D2F" w14:paraId="7347A519" w14:textId="77777777" w:rsidTr="2F2EAB37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3593E8C1" w:rsidR="006C0DCE" w:rsidRPr="004F3D2F" w:rsidRDefault="4DE535B5" w:rsidP="2F2EAB3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2F2EAB3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0C18E5A7" w:rsidR="006C0DCE" w:rsidRPr="004F3D2F" w:rsidRDefault="2B849851" w:rsidP="2F2EAB3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2F2EAB3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5AF21E18" w14:textId="77777777" w:rsidTr="2F2EAB37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3B6C9E83" w:rsidR="006C0DCE" w:rsidRPr="004F3D2F" w:rsidRDefault="4DE535B5" w:rsidP="2F2EAB3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2F2EAB3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1462AB52" w:rsidR="006C0DCE" w:rsidRPr="004F3D2F" w:rsidRDefault="2B849851" w:rsidP="2F2EAB3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2F2EAB3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0157326B" w14:textId="77777777" w:rsidTr="2F2EAB37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1DDAF513" w:rsidR="006C0DCE" w:rsidRPr="004F3D2F" w:rsidRDefault="6B8A8FEE" w:rsidP="2F2EAB3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2F2EAB3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3204267B" w:rsidR="006C0DCE" w:rsidRPr="004F3D2F" w:rsidRDefault="6B8A8FEE" w:rsidP="2F2EAB3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2F2EAB3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0709FAE1" w14:textId="77777777" w:rsidTr="2F2EAB37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31523293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تذكر)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18699D53" w:rsidR="006C0DCE" w:rsidRPr="004F3D2F" w:rsidRDefault="62445C89" w:rsidP="2F2EAB37">
            <w:pPr>
              <w:bidi/>
              <w:spacing w:line="259" w:lineRule="auto"/>
              <w:ind w:right="43"/>
              <w:jc w:val="center"/>
            </w:pPr>
            <w:r w:rsidRPr="2F2EAB3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3A8585DF" w:rsidR="006C0DCE" w:rsidRPr="004F3D2F" w:rsidRDefault="62445C89" w:rsidP="2F2EAB3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2F2EAB3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487B99F6" w14:textId="77777777" w:rsidTr="2F2EAB37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3C315E71" w:rsidR="006C0DCE" w:rsidRPr="004F3D2F" w:rsidRDefault="4C02D051" w:rsidP="2F2EAB37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r w:rsidRPr="2F2EAB37">
              <w:rPr>
                <w:rFonts w:ascii="Sakkal Majalla" w:hAnsi="Sakkal Majalla" w:cs="Sakkal Majalla"/>
                <w:color w:val="FFFFFF" w:themeColor="background1"/>
                <w:lang w:bidi="ar-EG"/>
              </w:rPr>
              <w:t>36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27465FAC" w:rsidR="006C0DCE" w:rsidRPr="004F3D2F" w:rsidRDefault="4C02D051" w:rsidP="2F2EAB37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r w:rsidRPr="2F2EAB37">
              <w:rPr>
                <w:rFonts w:ascii="Sakkal Majalla" w:hAnsi="Sakkal Majalla" w:cs="Sakkal Majalla"/>
                <w:color w:val="FFFFFF" w:themeColor="background1"/>
                <w:lang w:bidi="ar-EG"/>
              </w:rPr>
              <w:t>100%</w:t>
            </w:r>
          </w:p>
        </w:tc>
      </w:tr>
    </w:tbl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3"/>
    </w:p>
    <w:tbl>
      <w:tblPr>
        <w:bidiVisual/>
        <w:tblW w:w="963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32"/>
        <w:gridCol w:w="2320"/>
        <w:gridCol w:w="1368"/>
        <w:gridCol w:w="2059"/>
        <w:gridCol w:w="2953"/>
      </w:tblGrid>
      <w:tr w:rsidR="006E3A65" w:rsidRPr="004F3D2F" w14:paraId="01D21B76" w14:textId="77777777" w:rsidTr="2F2EAB37">
        <w:trPr>
          <w:trHeight w:val="401"/>
          <w:tblHeader/>
          <w:tblCellSpacing w:w="7" w:type="dxa"/>
          <w:jc w:val="center"/>
        </w:trPr>
        <w:tc>
          <w:tcPr>
            <w:tcW w:w="918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327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1365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63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2959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2F2EAB37">
        <w:trPr>
          <w:tblCellSpacing w:w="7" w:type="dxa"/>
          <w:jc w:val="center"/>
        </w:trPr>
        <w:tc>
          <w:tcPr>
            <w:tcW w:w="918" w:type="dxa"/>
            <w:shd w:val="clear" w:color="auto" w:fill="52B5C2"/>
            <w:vAlign w:val="center"/>
          </w:tcPr>
          <w:p w14:paraId="747439A8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714" w:type="dxa"/>
            <w:gridSpan w:val="4"/>
            <w:shd w:val="clear" w:color="auto" w:fill="52B5C2"/>
          </w:tcPr>
          <w:p w14:paraId="29D4E04A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="006E3A65" w:rsidRPr="004F3D2F" w14:paraId="2E821FBF" w14:textId="77777777" w:rsidTr="2F2EAB37">
        <w:trPr>
          <w:tblCellSpacing w:w="7" w:type="dxa"/>
          <w:jc w:val="center"/>
        </w:trPr>
        <w:tc>
          <w:tcPr>
            <w:tcW w:w="918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1</w:t>
            </w:r>
          </w:p>
        </w:tc>
        <w:tc>
          <w:tcPr>
            <w:tcW w:w="2327" w:type="dxa"/>
            <w:shd w:val="clear" w:color="auto" w:fill="F2F2F2" w:themeFill="background1" w:themeFillShade="F2"/>
            <w:vAlign w:val="center"/>
          </w:tcPr>
          <w:p w14:paraId="48A47326" w14:textId="55C7EC5B" w:rsidR="2F2EAB37" w:rsidRDefault="2F2EAB37" w:rsidP="2F2EAB37">
            <w:pPr>
              <w:bidi/>
              <w:jc w:val="lowKashida"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  <w:rtl/>
              </w:rPr>
              <w:t xml:space="preserve">توضيح مفهوم النظم الاجتماعية في </w:t>
            </w:r>
            <w:proofErr w:type="gramStart"/>
            <w:r w:rsidRPr="2F2EAB37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  <w:rtl/>
              </w:rPr>
              <w:t>الإسلام .</w:t>
            </w:r>
            <w:proofErr w:type="gramEnd"/>
          </w:p>
        </w:tc>
        <w:tc>
          <w:tcPr>
            <w:tcW w:w="1365" w:type="dxa"/>
            <w:shd w:val="clear" w:color="auto" w:fill="F2F2F2" w:themeFill="background1" w:themeFillShade="F2"/>
          </w:tcPr>
          <w:p w14:paraId="012B7BD9" w14:textId="59927FB3" w:rsidR="2F2EAB37" w:rsidRDefault="2F2EAB37" w:rsidP="2F2EAB37">
            <w:pPr>
              <w:bidi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  <w:rtl/>
              </w:rPr>
              <w:t>ع</w:t>
            </w:r>
            <w:r w:rsidRPr="2F2EAB37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  <w:t>1</w:t>
            </w:r>
          </w:p>
        </w:tc>
        <w:tc>
          <w:tcPr>
            <w:tcW w:w="2063" w:type="dxa"/>
            <w:shd w:val="clear" w:color="auto" w:fill="F2F2F2" w:themeFill="background1" w:themeFillShade="F2"/>
            <w:vAlign w:val="center"/>
          </w:tcPr>
          <w:p w14:paraId="3EEBD924" w14:textId="38652E53" w:rsidR="2F2EAB37" w:rsidRDefault="2F2EAB37" w:rsidP="2F2EAB37">
            <w:pPr>
              <w:bidi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محاضرة التفاعلية</w:t>
            </w:r>
          </w:p>
          <w:p w14:paraId="52FC94AE" w14:textId="522D92C5" w:rsidR="2F2EAB37" w:rsidRDefault="2F2EAB37" w:rsidP="2F2EAB37">
            <w:pPr>
              <w:bidi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حلقات النقاش</w:t>
            </w:r>
          </w:p>
          <w:p w14:paraId="0071E10D" w14:textId="4B56C0C5" w:rsidR="2F2EAB37" w:rsidRDefault="2F2EAB37" w:rsidP="2F2EAB37">
            <w:pPr>
              <w:bidi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تدريس القائم على البحث</w:t>
            </w:r>
          </w:p>
          <w:p w14:paraId="03998C44" w14:textId="01FD4AD7" w:rsidR="2F2EAB37" w:rsidRDefault="2F2EAB37" w:rsidP="2F2EAB37">
            <w:pPr>
              <w:bidi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طريقة القياسية</w:t>
            </w:r>
          </w:p>
          <w:p w14:paraId="536A3126" w14:textId="5874917B" w:rsidR="2F2EAB37" w:rsidRDefault="2F2EAB37" w:rsidP="2F2EAB37">
            <w:pPr>
              <w:bidi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طريقة الاستقرائية</w:t>
            </w:r>
          </w:p>
        </w:tc>
        <w:tc>
          <w:tcPr>
            <w:tcW w:w="2959" w:type="dxa"/>
            <w:shd w:val="clear" w:color="auto" w:fill="F2F2F2" w:themeFill="background1" w:themeFillShade="F2"/>
            <w:vAlign w:val="center"/>
          </w:tcPr>
          <w:p w14:paraId="6FCF8E0E" w14:textId="389F8D9F" w:rsidR="2F2EAB37" w:rsidRDefault="2F2EAB37" w:rsidP="2F2EAB37">
            <w:pPr>
              <w:bidi/>
              <w:ind w:left="39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تقييم الشفوي.</w:t>
            </w:r>
          </w:p>
          <w:p w14:paraId="3F203A9F" w14:textId="335DDD2C" w:rsidR="2F2EAB37" w:rsidRDefault="2F2EAB37" w:rsidP="2F2EAB37">
            <w:pPr>
              <w:bidi/>
              <w:ind w:left="39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تقييم التحريري</w:t>
            </w:r>
          </w:p>
          <w:p w14:paraId="784641EF" w14:textId="2E8F4283" w:rsidR="2F2EAB37" w:rsidRDefault="2F2EAB37" w:rsidP="2F2EAB37">
            <w:pPr>
              <w:bidi/>
              <w:ind w:left="39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البحوث </w:t>
            </w:r>
            <w:proofErr w:type="gramStart"/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و أوراق</w:t>
            </w:r>
            <w:proofErr w:type="gramEnd"/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 العمل</w:t>
            </w:r>
          </w:p>
          <w:p w14:paraId="116DB15A" w14:textId="228AD131" w:rsidR="2F2EAB37" w:rsidRDefault="2F2EAB37" w:rsidP="2F2EAB37">
            <w:pPr>
              <w:bidi/>
              <w:ind w:left="39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مقالات والتقارير</w:t>
            </w:r>
          </w:p>
          <w:p w14:paraId="4E650AF3" w14:textId="48DAE339" w:rsidR="2F2EAB37" w:rsidRDefault="2F2EAB37" w:rsidP="2F2EAB37">
            <w:pPr>
              <w:bidi/>
              <w:ind w:left="39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مناقشة الصفية</w:t>
            </w:r>
          </w:p>
          <w:p w14:paraId="0DC13A5A" w14:textId="28D5B15E" w:rsidR="2F2EAB37" w:rsidRDefault="2F2EAB37" w:rsidP="2F2EAB37">
            <w:pPr>
              <w:bidi/>
              <w:ind w:left="39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تقييم الذاتي</w:t>
            </w:r>
          </w:p>
        </w:tc>
      </w:tr>
      <w:tr w:rsidR="006E3A65" w:rsidRPr="004F3D2F" w14:paraId="6ECE3C3F" w14:textId="77777777" w:rsidTr="2F2EAB37">
        <w:trPr>
          <w:tblCellSpacing w:w="7" w:type="dxa"/>
          <w:jc w:val="center"/>
        </w:trPr>
        <w:tc>
          <w:tcPr>
            <w:tcW w:w="918" w:type="dxa"/>
            <w:shd w:val="clear" w:color="auto" w:fill="52B5C2"/>
            <w:vAlign w:val="center"/>
          </w:tcPr>
          <w:p w14:paraId="7A6263F4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714" w:type="dxa"/>
            <w:gridSpan w:val="4"/>
            <w:shd w:val="clear" w:color="auto" w:fill="52B5C2"/>
          </w:tcPr>
          <w:p w14:paraId="2BA1873F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6E3A65" w:rsidRPr="004F3D2F" w14:paraId="7E4151D5" w14:textId="77777777" w:rsidTr="2F2EAB37">
        <w:trPr>
          <w:tblCellSpacing w:w="7" w:type="dxa"/>
          <w:jc w:val="center"/>
        </w:trPr>
        <w:tc>
          <w:tcPr>
            <w:tcW w:w="918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1</w:t>
            </w:r>
          </w:p>
        </w:tc>
        <w:tc>
          <w:tcPr>
            <w:tcW w:w="2327" w:type="dxa"/>
            <w:shd w:val="clear" w:color="auto" w:fill="D9D9D9" w:themeFill="background1" w:themeFillShade="D9"/>
            <w:vAlign w:val="center"/>
          </w:tcPr>
          <w:p w14:paraId="5EC7F27A" w14:textId="2801450A" w:rsidR="2F2EAB37" w:rsidRDefault="2F2EAB37" w:rsidP="2F2EAB37">
            <w:pPr>
              <w:bidi/>
              <w:jc w:val="lowKashida"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  <w:rtl/>
              </w:rPr>
              <w:t>رصد التطور الحضاري في النظم الاجتماعية في الإسلام عبر مختلف مراحل التاريخ الإسلامي.</w:t>
            </w:r>
          </w:p>
        </w:tc>
        <w:tc>
          <w:tcPr>
            <w:tcW w:w="1365" w:type="dxa"/>
            <w:shd w:val="clear" w:color="auto" w:fill="D9D9D9" w:themeFill="background1" w:themeFillShade="D9"/>
          </w:tcPr>
          <w:p w14:paraId="02480F86" w14:textId="4668A99F" w:rsidR="2F2EAB37" w:rsidRDefault="2F2EAB37" w:rsidP="2F2EAB37">
            <w:pPr>
              <w:bidi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  <w:rtl/>
              </w:rPr>
              <w:t>م</w:t>
            </w:r>
            <w:r w:rsidRPr="2F2EAB37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  <w:t>٢</w:t>
            </w:r>
          </w:p>
        </w:tc>
        <w:tc>
          <w:tcPr>
            <w:tcW w:w="2063" w:type="dxa"/>
            <w:shd w:val="clear" w:color="auto" w:fill="D9D9D9" w:themeFill="background1" w:themeFillShade="D9"/>
            <w:vAlign w:val="center"/>
          </w:tcPr>
          <w:p w14:paraId="31A36CFC" w14:textId="1BBAD8F2" w:rsidR="2F2EAB37" w:rsidRDefault="2F2EAB37" w:rsidP="2F2EAB37">
            <w:pPr>
              <w:bidi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تدريس القائم على البحث.</w:t>
            </w:r>
          </w:p>
        </w:tc>
        <w:tc>
          <w:tcPr>
            <w:tcW w:w="2959" w:type="dxa"/>
            <w:shd w:val="clear" w:color="auto" w:fill="D9D9D9" w:themeFill="background1" w:themeFillShade="D9"/>
            <w:vAlign w:val="center"/>
          </w:tcPr>
          <w:p w14:paraId="17A2475F" w14:textId="2E499CFD" w:rsidR="2F2EAB37" w:rsidRDefault="2F2EAB37">
            <w:pPr>
              <w:pStyle w:val="a6"/>
              <w:numPr>
                <w:ilvl w:val="0"/>
                <w:numId w:val="7"/>
              </w:numPr>
              <w:bidi/>
              <w:ind w:left="181" w:hanging="142"/>
              <w:jc w:val="lowKashida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البحوث </w:t>
            </w:r>
            <w:proofErr w:type="gramStart"/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و أوراق</w:t>
            </w:r>
            <w:proofErr w:type="gramEnd"/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 العمل</w:t>
            </w:r>
          </w:p>
          <w:p w14:paraId="6A918639" w14:textId="157E81E6" w:rsidR="2F2EAB37" w:rsidRDefault="2F2EAB37">
            <w:pPr>
              <w:pStyle w:val="a6"/>
              <w:numPr>
                <w:ilvl w:val="0"/>
                <w:numId w:val="7"/>
              </w:numPr>
              <w:bidi/>
              <w:ind w:left="181" w:hanging="142"/>
              <w:jc w:val="lowKashida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مقالات والتقارير</w:t>
            </w:r>
          </w:p>
          <w:p w14:paraId="7BBE7DCB" w14:textId="06F47790" w:rsidR="2F2EAB37" w:rsidRDefault="2F2EAB37">
            <w:pPr>
              <w:pStyle w:val="a6"/>
              <w:numPr>
                <w:ilvl w:val="0"/>
                <w:numId w:val="7"/>
              </w:numPr>
              <w:bidi/>
              <w:ind w:left="181" w:hanging="142"/>
              <w:jc w:val="lowKashida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المناقشة الصفية </w:t>
            </w:r>
          </w:p>
          <w:p w14:paraId="372C4039" w14:textId="13EAE9B8" w:rsidR="2F2EAB37" w:rsidRDefault="2F2EAB37">
            <w:pPr>
              <w:pStyle w:val="a6"/>
              <w:numPr>
                <w:ilvl w:val="0"/>
                <w:numId w:val="7"/>
              </w:numPr>
              <w:bidi/>
              <w:ind w:left="181" w:hanging="142"/>
              <w:jc w:val="lowKashida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مناقشة البحث</w:t>
            </w:r>
          </w:p>
        </w:tc>
      </w:tr>
      <w:tr w:rsidR="006E3A65" w:rsidRPr="004F3D2F" w14:paraId="2EE7B443" w14:textId="77777777" w:rsidTr="2F2EAB37">
        <w:trPr>
          <w:trHeight w:val="402"/>
          <w:tblCellSpacing w:w="7" w:type="dxa"/>
          <w:jc w:val="center"/>
        </w:trPr>
        <w:tc>
          <w:tcPr>
            <w:tcW w:w="918" w:type="dxa"/>
            <w:shd w:val="clear" w:color="auto" w:fill="52B5C2"/>
            <w:vAlign w:val="center"/>
          </w:tcPr>
          <w:p w14:paraId="025010B2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714" w:type="dxa"/>
            <w:gridSpan w:val="4"/>
            <w:shd w:val="clear" w:color="auto" w:fill="52B5C2"/>
          </w:tcPr>
          <w:p w14:paraId="549D3ADB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6E3A65" w:rsidRPr="004F3D2F" w14:paraId="631410A3" w14:textId="77777777" w:rsidTr="2F2EAB37">
        <w:trPr>
          <w:tblCellSpacing w:w="7" w:type="dxa"/>
          <w:jc w:val="center"/>
        </w:trPr>
        <w:tc>
          <w:tcPr>
            <w:tcW w:w="918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lastRenderedPageBreak/>
              <w:t>3.1</w:t>
            </w:r>
          </w:p>
        </w:tc>
        <w:tc>
          <w:tcPr>
            <w:tcW w:w="2327" w:type="dxa"/>
            <w:shd w:val="clear" w:color="auto" w:fill="F2F2F2" w:themeFill="background1" w:themeFillShade="F2"/>
            <w:vAlign w:val="center"/>
          </w:tcPr>
          <w:p w14:paraId="5A5B747F" w14:textId="2FF61E51" w:rsidR="2F2EAB37" w:rsidRDefault="2F2EAB37" w:rsidP="2F2EAB37">
            <w:pPr>
              <w:bidi/>
              <w:jc w:val="lowKashida"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  <w:rtl/>
              </w:rPr>
              <w:t>الشغف المعرفي المفضي إلى التعلم الذاتي والتطوير المستمر</w:t>
            </w:r>
          </w:p>
        </w:tc>
        <w:tc>
          <w:tcPr>
            <w:tcW w:w="1365" w:type="dxa"/>
            <w:shd w:val="clear" w:color="auto" w:fill="F2F2F2" w:themeFill="background1" w:themeFillShade="F2"/>
          </w:tcPr>
          <w:p w14:paraId="0A225F24" w14:textId="3A3863A4" w:rsidR="2F2EAB37" w:rsidRDefault="2F2EAB37" w:rsidP="2F2EAB37">
            <w:pPr>
              <w:bidi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  <w:rtl/>
              </w:rPr>
              <w:t>ق</w:t>
            </w:r>
            <w:r w:rsidRPr="2F2EAB37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  <w:t>3</w:t>
            </w:r>
          </w:p>
        </w:tc>
        <w:tc>
          <w:tcPr>
            <w:tcW w:w="2063" w:type="dxa"/>
            <w:shd w:val="clear" w:color="auto" w:fill="F2F2F2" w:themeFill="background1" w:themeFillShade="F2"/>
            <w:vAlign w:val="center"/>
          </w:tcPr>
          <w:p w14:paraId="765AA782" w14:textId="658F72E7" w:rsidR="2F2EAB37" w:rsidRDefault="2F2EAB37" w:rsidP="2F2EAB37">
            <w:pPr>
              <w:bidi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حلقات النقاش</w:t>
            </w:r>
          </w:p>
          <w:p w14:paraId="1FFFED71" w14:textId="7FCF42B7" w:rsidR="2F2EAB37" w:rsidRDefault="2F2EAB37" w:rsidP="2F2EAB37">
            <w:pPr>
              <w:bidi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تدريس القائم على البحث</w:t>
            </w:r>
          </w:p>
        </w:tc>
        <w:tc>
          <w:tcPr>
            <w:tcW w:w="2959" w:type="dxa"/>
            <w:shd w:val="clear" w:color="auto" w:fill="F2F2F2" w:themeFill="background1" w:themeFillShade="F2"/>
            <w:vAlign w:val="center"/>
          </w:tcPr>
          <w:p w14:paraId="728D7E68" w14:textId="55C92E7B" w:rsidR="2F2EAB37" w:rsidRDefault="2F2EAB37" w:rsidP="2F2EAB37">
            <w:pPr>
              <w:bidi/>
              <w:ind w:left="39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تقييم الذاتي</w:t>
            </w:r>
          </w:p>
          <w:p w14:paraId="468DCB27" w14:textId="3B6526CB" w:rsidR="2F2EAB37" w:rsidRDefault="2F2EAB37" w:rsidP="2F2EAB37">
            <w:pPr>
              <w:bidi/>
              <w:ind w:left="39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تقييم الأقران</w:t>
            </w:r>
          </w:p>
          <w:p w14:paraId="03298472" w14:textId="3554FEFE" w:rsidR="2F2EAB37" w:rsidRDefault="2F2EAB37" w:rsidP="2F2EAB37">
            <w:pPr>
              <w:bidi/>
              <w:ind w:left="39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ملاحظة ومقاييس التقدير (</w:t>
            </w:r>
            <w:proofErr w:type="spellStart"/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روبروتك</w:t>
            </w:r>
            <w:proofErr w:type="spellEnd"/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)</w:t>
            </w:r>
          </w:p>
        </w:tc>
      </w:tr>
      <w:tr w:rsidR="006E3A65" w:rsidRPr="004F3D2F" w14:paraId="3FE4025C" w14:textId="77777777" w:rsidTr="2F2EAB37">
        <w:trPr>
          <w:tblCellSpacing w:w="7" w:type="dxa"/>
          <w:jc w:val="center"/>
        </w:trPr>
        <w:tc>
          <w:tcPr>
            <w:tcW w:w="918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2</w:t>
            </w:r>
          </w:p>
        </w:tc>
        <w:tc>
          <w:tcPr>
            <w:tcW w:w="2327" w:type="dxa"/>
            <w:shd w:val="clear" w:color="auto" w:fill="D9D9D9" w:themeFill="background1" w:themeFillShade="D9"/>
            <w:vAlign w:val="center"/>
          </w:tcPr>
          <w:p w14:paraId="2E8EC8E4" w14:textId="789AAA09" w:rsidR="2F2EAB37" w:rsidRDefault="2F2EAB37" w:rsidP="2F2EAB37">
            <w:pPr>
              <w:bidi/>
              <w:jc w:val="lowKashida"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  <w:rtl/>
              </w:rPr>
              <w:t xml:space="preserve">المشاركة الفعالة ضمن المجموعات البحثية وتحمل المسؤولية </w:t>
            </w:r>
          </w:p>
        </w:tc>
        <w:tc>
          <w:tcPr>
            <w:tcW w:w="1365" w:type="dxa"/>
            <w:shd w:val="clear" w:color="auto" w:fill="D9D9D9" w:themeFill="background1" w:themeFillShade="D9"/>
          </w:tcPr>
          <w:p w14:paraId="13E53986" w14:textId="4E42A65A" w:rsidR="2F2EAB37" w:rsidRDefault="2F2EAB37" w:rsidP="2F2EAB37">
            <w:pPr>
              <w:bidi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  <w:rtl/>
              </w:rPr>
              <w:t>ق</w:t>
            </w:r>
            <w:r w:rsidRPr="2F2EAB37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  <w:t>4</w:t>
            </w:r>
          </w:p>
        </w:tc>
        <w:tc>
          <w:tcPr>
            <w:tcW w:w="2063" w:type="dxa"/>
            <w:shd w:val="clear" w:color="auto" w:fill="D9D9D9" w:themeFill="background1" w:themeFillShade="D9"/>
            <w:vAlign w:val="center"/>
          </w:tcPr>
          <w:p w14:paraId="5DD85D44" w14:textId="64166F5C" w:rsidR="2F2EAB37" w:rsidRDefault="2F2EAB37" w:rsidP="2F2EAB37">
            <w:pPr>
              <w:bidi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حلقات النقاش</w:t>
            </w:r>
          </w:p>
          <w:p w14:paraId="394D6AF9" w14:textId="33ADDCD9" w:rsidR="2F2EAB37" w:rsidRDefault="2F2EAB37" w:rsidP="2F2EAB37">
            <w:pPr>
              <w:bidi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تدريس القائم على البحث</w:t>
            </w:r>
          </w:p>
        </w:tc>
        <w:tc>
          <w:tcPr>
            <w:tcW w:w="2959" w:type="dxa"/>
            <w:shd w:val="clear" w:color="auto" w:fill="D9D9D9" w:themeFill="background1" w:themeFillShade="D9"/>
            <w:vAlign w:val="center"/>
          </w:tcPr>
          <w:p w14:paraId="6140C8B8" w14:textId="4707B1ED" w:rsidR="2F2EAB37" w:rsidRDefault="2F2EAB37" w:rsidP="2F2EAB37">
            <w:pPr>
              <w:bidi/>
              <w:ind w:left="39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تقييم الذاتي</w:t>
            </w:r>
          </w:p>
          <w:p w14:paraId="6E0E97FE" w14:textId="4CACE24B" w:rsidR="2F2EAB37" w:rsidRDefault="2F2EAB37" w:rsidP="2F2EAB37">
            <w:pPr>
              <w:bidi/>
              <w:ind w:left="39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تقييم الأقران</w:t>
            </w:r>
          </w:p>
          <w:p w14:paraId="52856E00" w14:textId="0DC70175" w:rsidR="2F2EAB37" w:rsidRDefault="2F2EAB37" w:rsidP="2F2EAB37">
            <w:pPr>
              <w:bidi/>
              <w:ind w:left="39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ملاحظة ومقاييس التقدير (</w:t>
            </w:r>
            <w:proofErr w:type="spellStart"/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روبروتك</w:t>
            </w:r>
            <w:proofErr w:type="spellEnd"/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)</w:t>
            </w:r>
          </w:p>
        </w:tc>
      </w:tr>
      <w:tr w:rsidR="006E3A65" w:rsidRPr="004F3D2F" w14:paraId="550AAE12" w14:textId="77777777" w:rsidTr="2F2EAB37">
        <w:trPr>
          <w:tblCellSpacing w:w="7" w:type="dxa"/>
          <w:jc w:val="center"/>
        </w:trPr>
        <w:tc>
          <w:tcPr>
            <w:tcW w:w="918" w:type="dxa"/>
            <w:shd w:val="clear" w:color="auto" w:fill="F2F2F2" w:themeFill="background1" w:themeFillShade="F2"/>
            <w:vAlign w:val="center"/>
          </w:tcPr>
          <w:p w14:paraId="293B6BA6" w14:textId="0607F1FD" w:rsidR="006E3A65" w:rsidRPr="004F3D2F" w:rsidRDefault="07BAE112" w:rsidP="2F2EAB3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2F2EAB37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3</w:t>
            </w:r>
          </w:p>
        </w:tc>
        <w:tc>
          <w:tcPr>
            <w:tcW w:w="2327" w:type="dxa"/>
            <w:shd w:val="clear" w:color="auto" w:fill="F2F2F2" w:themeFill="background1" w:themeFillShade="F2"/>
            <w:vAlign w:val="center"/>
          </w:tcPr>
          <w:p w14:paraId="48F49C24" w14:textId="68FA8698" w:rsidR="2F2EAB37" w:rsidRDefault="2F2EAB37" w:rsidP="2F2EAB37">
            <w:pPr>
              <w:bidi/>
              <w:jc w:val="lowKashida"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  <w:rtl/>
              </w:rPr>
              <w:t xml:space="preserve">الالتزام بالنزاهة والممارسات الأخلاقية والمهنية والأكاديمية والبحثية </w:t>
            </w:r>
          </w:p>
        </w:tc>
        <w:tc>
          <w:tcPr>
            <w:tcW w:w="1365" w:type="dxa"/>
            <w:shd w:val="clear" w:color="auto" w:fill="F2F2F2" w:themeFill="background1" w:themeFillShade="F2"/>
          </w:tcPr>
          <w:p w14:paraId="67CBDBF1" w14:textId="069A109A" w:rsidR="2F2EAB37" w:rsidRDefault="2F2EAB37" w:rsidP="2F2EAB37">
            <w:pPr>
              <w:bidi/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  <w:rtl/>
              </w:rPr>
              <w:t>ق</w:t>
            </w:r>
            <w:r w:rsidRPr="2F2EAB37">
              <w:rPr>
                <w:rFonts w:ascii="Sakkal Majalla" w:eastAsia="Sakkal Majalla" w:hAnsi="Sakkal Majalla" w:cs="Sakkal Majalla"/>
                <w:color w:val="1F497D"/>
                <w:sz w:val="28"/>
                <w:szCs w:val="28"/>
              </w:rPr>
              <w:t>5</w:t>
            </w:r>
          </w:p>
        </w:tc>
        <w:tc>
          <w:tcPr>
            <w:tcW w:w="2063" w:type="dxa"/>
            <w:shd w:val="clear" w:color="auto" w:fill="F2F2F2" w:themeFill="background1" w:themeFillShade="F2"/>
            <w:vAlign w:val="center"/>
          </w:tcPr>
          <w:p w14:paraId="05EB97BE" w14:textId="086778BB" w:rsidR="2F2EAB37" w:rsidRDefault="2F2EAB37" w:rsidP="2F2EAB37">
            <w:pPr>
              <w:bidi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حلقات النقاش</w:t>
            </w:r>
          </w:p>
          <w:p w14:paraId="1DC22F40" w14:textId="1BBC9C2C" w:rsidR="2F2EAB37" w:rsidRDefault="2F2EAB37" w:rsidP="2F2EAB37">
            <w:pPr>
              <w:bidi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تدريس القائم على البحث</w:t>
            </w:r>
          </w:p>
        </w:tc>
        <w:tc>
          <w:tcPr>
            <w:tcW w:w="2959" w:type="dxa"/>
            <w:shd w:val="clear" w:color="auto" w:fill="F2F2F2" w:themeFill="background1" w:themeFillShade="F2"/>
            <w:vAlign w:val="center"/>
          </w:tcPr>
          <w:p w14:paraId="30A4471D" w14:textId="36252305" w:rsidR="2F2EAB37" w:rsidRDefault="2F2EAB37" w:rsidP="2F2EAB37">
            <w:pPr>
              <w:bidi/>
              <w:ind w:left="39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تقييم الذاتي</w:t>
            </w:r>
          </w:p>
          <w:p w14:paraId="178F137B" w14:textId="622C10BA" w:rsidR="2F2EAB37" w:rsidRDefault="2F2EAB37" w:rsidP="2F2EAB37">
            <w:pPr>
              <w:bidi/>
              <w:ind w:left="39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تقييم الأقران</w:t>
            </w:r>
          </w:p>
          <w:p w14:paraId="19B62D3F" w14:textId="36E37E8E" w:rsidR="2F2EAB37" w:rsidRDefault="2F2EAB37" w:rsidP="2F2EAB37">
            <w:pPr>
              <w:bidi/>
              <w:ind w:left="39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ملاحظة ومقاييس التقدير (</w:t>
            </w:r>
            <w:proofErr w:type="spellStart"/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روبروتك</w:t>
            </w:r>
            <w:proofErr w:type="spellEnd"/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)</w:t>
            </w:r>
          </w:p>
        </w:tc>
      </w:tr>
    </w:tbl>
    <w:p w14:paraId="15CEE695" w14:textId="77777777" w:rsidR="00C1746B" w:rsidRDefault="00C1746B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" w:name="_Toc135746974"/>
    </w:p>
    <w:p w14:paraId="25BA6F5E" w14:textId="77777777" w:rsidR="00C1746B" w:rsidRDefault="00C1746B">
      <w:pPr>
        <w:rPr>
          <w:rStyle w:val="a5"/>
          <w:rFonts w:ascii="Sakkal Majalla" w:eastAsiaTheme="majorEastAsia" w:hAnsi="Sakkal Majalla" w:cs="Sakkal Majalla"/>
          <w:b/>
          <w:bCs/>
          <w:color w:val="4C3D8E"/>
          <w:sz w:val="32"/>
          <w:szCs w:val="32"/>
          <w:rtl/>
          <w:lang w:bidi="ar-YE"/>
        </w:rPr>
      </w:pPr>
      <w:r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br w:type="page"/>
      </w:r>
    </w:p>
    <w:p w14:paraId="553BD124" w14:textId="3D70A6C4" w:rsidR="00652624" w:rsidRPr="004F3D2F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4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21"/>
        <w:gridCol w:w="7244"/>
        <w:gridCol w:w="1823"/>
      </w:tblGrid>
      <w:tr w:rsidR="00E064B0" w:rsidRPr="004F3D2F" w14:paraId="67D25FA9" w14:textId="77777777" w:rsidTr="2F2EAB37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4F3D2F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E064B0" w:rsidRPr="004F3D2F" w14:paraId="26CF14F5" w14:textId="77777777" w:rsidTr="2F2EAB37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 w:hint="cs"/>
                <w:b/>
                <w:bCs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19D0233F" w14:textId="7F752666" w:rsidR="2F2EAB37" w:rsidRDefault="2F2EAB37" w:rsidP="2F2EAB37">
            <w:pPr>
              <w:bidi/>
              <w:jc w:val="lowKashida"/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  <w:rtl/>
              </w:rPr>
              <w:t xml:space="preserve">-التعريف بالمقرر ومفرداته ومصادره </w:t>
            </w:r>
          </w:p>
          <w:p w14:paraId="080CC331" w14:textId="745313D8" w:rsidR="2F2EAB37" w:rsidRDefault="2F2EAB37" w:rsidP="2F2EAB37">
            <w:pPr>
              <w:bidi/>
              <w:jc w:val="lowKashida"/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  <w:rtl/>
              </w:rPr>
              <w:t xml:space="preserve">-مفهوم النظم الاجتماعية في الإسلام. </w:t>
            </w:r>
          </w:p>
          <w:p w14:paraId="57873EA9" w14:textId="71F6166C" w:rsidR="5C7CC36B" w:rsidRDefault="5C7CC36B" w:rsidP="2F2EAB37">
            <w:pPr>
              <w:bidi/>
              <w:jc w:val="both"/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  <w:rtl/>
              </w:rPr>
              <w:t xml:space="preserve">                  - </w:t>
            </w:r>
            <w:r w:rsidR="2F2EAB37"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  <w:rtl/>
              </w:rPr>
              <w:t xml:space="preserve">لمحة تاريخية عن النظم الاجتماعية في حقبة ما قبل الإسلام. 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7ADDCD3F" w14:textId="123CB41F" w:rsidR="2F2EAB37" w:rsidRDefault="2F2EAB37" w:rsidP="2F2EAB37">
            <w:pPr>
              <w:bidi/>
              <w:jc w:val="center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  <w:t>4</w:t>
            </w:r>
          </w:p>
        </w:tc>
      </w:tr>
      <w:tr w:rsidR="2F2EAB37" w14:paraId="560D1E65" w14:textId="77777777" w:rsidTr="2F2EAB37">
        <w:trPr>
          <w:trHeight w:val="300"/>
          <w:tblCellSpacing w:w="7" w:type="dxa"/>
          <w:jc w:val="center"/>
        </w:trPr>
        <w:tc>
          <w:tcPr>
            <w:tcW w:w="600" w:type="dxa"/>
            <w:shd w:val="clear" w:color="auto" w:fill="F2F2F2" w:themeFill="background1" w:themeFillShade="F2"/>
            <w:vAlign w:val="center"/>
          </w:tcPr>
          <w:p w14:paraId="479580F8" w14:textId="28C7B2B5" w:rsidR="38650432" w:rsidRDefault="38650432" w:rsidP="2F2EAB37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2F2EAB37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</w:t>
            </w:r>
          </w:p>
        </w:tc>
        <w:tc>
          <w:tcPr>
            <w:tcW w:w="7230" w:type="dxa"/>
            <w:shd w:val="clear" w:color="auto" w:fill="F2F2F2" w:themeFill="background1" w:themeFillShade="F2"/>
            <w:vAlign w:val="center"/>
          </w:tcPr>
          <w:p w14:paraId="1BE4D9CB" w14:textId="37E4E2E0" w:rsidR="2F2EAB37" w:rsidRDefault="2F2EAB37" w:rsidP="00C1746B">
            <w:pPr>
              <w:bidi/>
              <w:jc w:val="lowKashida"/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  <w:rtl/>
              </w:rPr>
              <w:t xml:space="preserve">النظم الاجتماعية في الإسلام وتطورها الحضاري في الحقبة التاريخية الأولى: "من عصر النبوة إلى نهاية العصر العباسي الأول </w:t>
            </w:r>
            <w:r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</w:rPr>
              <w:t>١</w:t>
            </w:r>
            <w:r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  <w:rtl/>
              </w:rPr>
              <w:t>ه-</w:t>
            </w:r>
            <w:r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</w:rPr>
              <w:t>٢٣٢</w:t>
            </w:r>
            <w:r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  <w:rtl/>
              </w:rPr>
              <w:t>ه"</w:t>
            </w:r>
          </w:p>
        </w:tc>
        <w:tc>
          <w:tcPr>
            <w:tcW w:w="1802" w:type="dxa"/>
            <w:shd w:val="clear" w:color="auto" w:fill="F2F2F2" w:themeFill="background1" w:themeFillShade="F2"/>
            <w:vAlign w:val="center"/>
          </w:tcPr>
          <w:p w14:paraId="0FF3B1B8" w14:textId="08CADF01" w:rsidR="2F2EAB37" w:rsidRDefault="2F2EAB37" w:rsidP="2F2EAB37">
            <w:pPr>
              <w:bidi/>
              <w:jc w:val="center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  <w:t>6</w:t>
            </w:r>
          </w:p>
        </w:tc>
      </w:tr>
      <w:tr w:rsidR="2F2EAB37" w14:paraId="0DBF0785" w14:textId="77777777" w:rsidTr="2F2EAB37">
        <w:trPr>
          <w:trHeight w:val="300"/>
          <w:tblCellSpacing w:w="7" w:type="dxa"/>
          <w:jc w:val="center"/>
        </w:trPr>
        <w:tc>
          <w:tcPr>
            <w:tcW w:w="600" w:type="dxa"/>
            <w:shd w:val="clear" w:color="auto" w:fill="F2F2F2" w:themeFill="background1" w:themeFillShade="F2"/>
            <w:vAlign w:val="center"/>
          </w:tcPr>
          <w:p w14:paraId="4FFBA633" w14:textId="73201DE9" w:rsidR="3CFDDA9F" w:rsidRDefault="3CFDDA9F" w:rsidP="2F2EAB37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2F2EAB37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</w:t>
            </w:r>
          </w:p>
        </w:tc>
        <w:tc>
          <w:tcPr>
            <w:tcW w:w="7230" w:type="dxa"/>
            <w:shd w:val="clear" w:color="auto" w:fill="F2F2F2" w:themeFill="background1" w:themeFillShade="F2"/>
            <w:vAlign w:val="center"/>
          </w:tcPr>
          <w:p w14:paraId="57047E17" w14:textId="22086A5B" w:rsidR="2F2EAB37" w:rsidRDefault="2F2EAB37" w:rsidP="00C1746B">
            <w:pPr>
              <w:bidi/>
              <w:jc w:val="lowKashida"/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  <w:rtl/>
              </w:rPr>
              <w:t xml:space="preserve">النظم الاجتماعية في الإسلام وتطورها الحضاري في الحقبة التاريخية الثانية: "من العصر العباسي الثاني إلى بدء عصر السلاجقة </w:t>
            </w:r>
            <w:r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</w:rPr>
              <w:t>٢٣٢</w:t>
            </w:r>
            <w:r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  <w:rtl/>
              </w:rPr>
              <w:t>ه-</w:t>
            </w:r>
            <w:r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</w:rPr>
              <w:t>٤٤٧</w:t>
            </w:r>
            <w:r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  <w:rtl/>
              </w:rPr>
              <w:t>ه"</w:t>
            </w:r>
          </w:p>
        </w:tc>
        <w:tc>
          <w:tcPr>
            <w:tcW w:w="1802" w:type="dxa"/>
            <w:shd w:val="clear" w:color="auto" w:fill="F2F2F2" w:themeFill="background1" w:themeFillShade="F2"/>
            <w:vAlign w:val="center"/>
          </w:tcPr>
          <w:p w14:paraId="4C1F5893" w14:textId="2274BB49" w:rsidR="2F2EAB37" w:rsidRDefault="2F2EAB37" w:rsidP="2F2EAB37">
            <w:pPr>
              <w:bidi/>
              <w:jc w:val="center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  <w:t>6</w:t>
            </w:r>
          </w:p>
        </w:tc>
      </w:tr>
      <w:tr w:rsidR="2F2EAB37" w14:paraId="724371DD" w14:textId="77777777" w:rsidTr="2F2EAB37">
        <w:trPr>
          <w:trHeight w:val="300"/>
          <w:tblCellSpacing w:w="7" w:type="dxa"/>
          <w:jc w:val="center"/>
        </w:trPr>
        <w:tc>
          <w:tcPr>
            <w:tcW w:w="600" w:type="dxa"/>
            <w:shd w:val="clear" w:color="auto" w:fill="F2F2F2" w:themeFill="background1" w:themeFillShade="F2"/>
            <w:vAlign w:val="center"/>
          </w:tcPr>
          <w:p w14:paraId="7D4BDFC2" w14:textId="60019B70" w:rsidR="35338E8F" w:rsidRDefault="35338E8F" w:rsidP="2F2EAB37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2F2EAB37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4</w:t>
            </w:r>
          </w:p>
        </w:tc>
        <w:tc>
          <w:tcPr>
            <w:tcW w:w="7230" w:type="dxa"/>
            <w:shd w:val="clear" w:color="auto" w:fill="F2F2F2" w:themeFill="background1" w:themeFillShade="F2"/>
            <w:vAlign w:val="center"/>
          </w:tcPr>
          <w:p w14:paraId="53FB603B" w14:textId="4A4D500E" w:rsidR="2F2EAB37" w:rsidRDefault="2F2EAB37" w:rsidP="00C1746B">
            <w:pPr>
              <w:bidi/>
              <w:jc w:val="lowKashida"/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  <w:rtl/>
              </w:rPr>
              <w:t xml:space="preserve">النظم الاجتماعية في الإسلام وتطورها الحضاري في الحقبة التاريخية الثالثة: "حقبة السلاجقة </w:t>
            </w:r>
            <w:r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</w:rPr>
              <w:t>٤٤٧</w:t>
            </w:r>
            <w:r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  <w:rtl/>
              </w:rPr>
              <w:t>ه-</w:t>
            </w:r>
            <w:r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</w:rPr>
              <w:t>٦٤٨</w:t>
            </w:r>
            <w:r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  <w:rtl/>
              </w:rPr>
              <w:t xml:space="preserve">ه" </w:t>
            </w:r>
          </w:p>
        </w:tc>
        <w:tc>
          <w:tcPr>
            <w:tcW w:w="1802" w:type="dxa"/>
            <w:shd w:val="clear" w:color="auto" w:fill="F2F2F2" w:themeFill="background1" w:themeFillShade="F2"/>
            <w:vAlign w:val="center"/>
          </w:tcPr>
          <w:p w14:paraId="133AB4D1" w14:textId="6F1C2AF2" w:rsidR="2F2EAB37" w:rsidRDefault="2F2EAB37" w:rsidP="2F2EAB37">
            <w:pPr>
              <w:bidi/>
              <w:jc w:val="center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  <w:t>٤</w:t>
            </w:r>
          </w:p>
        </w:tc>
      </w:tr>
      <w:tr w:rsidR="2F2EAB37" w14:paraId="1A73FF14" w14:textId="77777777" w:rsidTr="2F2EAB37">
        <w:trPr>
          <w:trHeight w:val="300"/>
          <w:tblCellSpacing w:w="7" w:type="dxa"/>
          <w:jc w:val="center"/>
        </w:trPr>
        <w:tc>
          <w:tcPr>
            <w:tcW w:w="600" w:type="dxa"/>
            <w:shd w:val="clear" w:color="auto" w:fill="F2F2F2" w:themeFill="background1" w:themeFillShade="F2"/>
            <w:vAlign w:val="center"/>
          </w:tcPr>
          <w:p w14:paraId="5D29E52D" w14:textId="76EA51C4" w:rsidR="1BCA2B93" w:rsidRDefault="1BCA2B93" w:rsidP="2F2EAB37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2F2EAB37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5</w:t>
            </w:r>
          </w:p>
        </w:tc>
        <w:tc>
          <w:tcPr>
            <w:tcW w:w="7230" w:type="dxa"/>
            <w:shd w:val="clear" w:color="auto" w:fill="F2F2F2" w:themeFill="background1" w:themeFillShade="F2"/>
            <w:vAlign w:val="center"/>
          </w:tcPr>
          <w:p w14:paraId="12A756A4" w14:textId="13050EFE" w:rsidR="2F2EAB37" w:rsidRDefault="2F2EAB37" w:rsidP="00C1746B">
            <w:pPr>
              <w:bidi/>
              <w:jc w:val="lowKashida"/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  <w:rtl/>
              </w:rPr>
              <w:t xml:space="preserve">النظم الاجتماعية في الإسلام وتطورها الحضاري في الحقبة التاريخية الرابعة: "حقبة المماليك </w:t>
            </w:r>
            <w:r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</w:rPr>
              <w:t>٦٤٨</w:t>
            </w:r>
            <w:r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  <w:rtl/>
              </w:rPr>
              <w:t>ه-</w:t>
            </w:r>
            <w:r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</w:rPr>
              <w:t>٩٢٣</w:t>
            </w:r>
            <w:r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  <w:rtl/>
              </w:rPr>
              <w:t>ه"</w:t>
            </w:r>
          </w:p>
        </w:tc>
        <w:tc>
          <w:tcPr>
            <w:tcW w:w="1802" w:type="dxa"/>
            <w:shd w:val="clear" w:color="auto" w:fill="F2F2F2" w:themeFill="background1" w:themeFillShade="F2"/>
            <w:vAlign w:val="center"/>
          </w:tcPr>
          <w:p w14:paraId="6EBF82EF" w14:textId="1DF7D83D" w:rsidR="2F2EAB37" w:rsidRDefault="2F2EAB37" w:rsidP="2F2EAB37">
            <w:pPr>
              <w:bidi/>
              <w:jc w:val="center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  <w:t>٤</w:t>
            </w:r>
          </w:p>
        </w:tc>
      </w:tr>
      <w:tr w:rsidR="2F2EAB37" w14:paraId="7A3B7A04" w14:textId="77777777" w:rsidTr="2F2EAB37">
        <w:trPr>
          <w:trHeight w:val="300"/>
          <w:tblCellSpacing w:w="7" w:type="dxa"/>
          <w:jc w:val="center"/>
        </w:trPr>
        <w:tc>
          <w:tcPr>
            <w:tcW w:w="600" w:type="dxa"/>
            <w:shd w:val="clear" w:color="auto" w:fill="F2F2F2" w:themeFill="background1" w:themeFillShade="F2"/>
            <w:vAlign w:val="center"/>
          </w:tcPr>
          <w:p w14:paraId="16E5095D" w14:textId="1A607E6A" w:rsidR="60646CB3" w:rsidRDefault="60646CB3" w:rsidP="2F2EAB37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2F2EAB37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6</w:t>
            </w:r>
          </w:p>
        </w:tc>
        <w:tc>
          <w:tcPr>
            <w:tcW w:w="7230" w:type="dxa"/>
            <w:shd w:val="clear" w:color="auto" w:fill="F2F2F2" w:themeFill="background1" w:themeFillShade="F2"/>
            <w:vAlign w:val="center"/>
          </w:tcPr>
          <w:p w14:paraId="4677C709" w14:textId="441CDAF3" w:rsidR="2F2EAB37" w:rsidRDefault="2F2EAB37" w:rsidP="00C1746B">
            <w:pPr>
              <w:bidi/>
              <w:jc w:val="lowKashida"/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  <w:rtl/>
              </w:rPr>
              <w:t xml:space="preserve">النظم الاجتماعية في الإسلام وتطورها الحضاري في الحقبة التاريخية الخامسة: "حقبة الامبراطوريات </w:t>
            </w:r>
            <w:r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</w:rPr>
              <w:t>٦٩٩</w:t>
            </w:r>
            <w:r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  <w:rtl/>
              </w:rPr>
              <w:t>ه-</w:t>
            </w:r>
            <w:r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</w:rPr>
              <w:t>١٣٤٣</w:t>
            </w:r>
            <w:r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  <w:rtl/>
              </w:rPr>
              <w:t>ه"</w:t>
            </w:r>
          </w:p>
        </w:tc>
        <w:tc>
          <w:tcPr>
            <w:tcW w:w="1802" w:type="dxa"/>
            <w:shd w:val="clear" w:color="auto" w:fill="F2F2F2" w:themeFill="background1" w:themeFillShade="F2"/>
            <w:vAlign w:val="center"/>
          </w:tcPr>
          <w:p w14:paraId="3948326D" w14:textId="08DFB765" w:rsidR="2F2EAB37" w:rsidRDefault="2F2EAB37" w:rsidP="2F2EAB37">
            <w:pPr>
              <w:bidi/>
              <w:jc w:val="center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lang w:val="en-GB"/>
              </w:rPr>
              <w:t>6</w:t>
            </w:r>
          </w:p>
        </w:tc>
      </w:tr>
      <w:tr w:rsidR="2F2EAB37" w14:paraId="708D4BE6" w14:textId="77777777" w:rsidTr="2F2EAB37">
        <w:trPr>
          <w:trHeight w:val="300"/>
          <w:tblCellSpacing w:w="7" w:type="dxa"/>
          <w:jc w:val="center"/>
        </w:trPr>
        <w:tc>
          <w:tcPr>
            <w:tcW w:w="600" w:type="dxa"/>
            <w:shd w:val="clear" w:color="auto" w:fill="F2F2F2" w:themeFill="background1" w:themeFillShade="F2"/>
            <w:vAlign w:val="center"/>
          </w:tcPr>
          <w:p w14:paraId="0981B23B" w14:textId="3B06DAAA" w:rsidR="0B6E7C25" w:rsidRDefault="0B6E7C25" w:rsidP="2F2EAB37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2F2EAB37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7</w:t>
            </w:r>
          </w:p>
        </w:tc>
        <w:tc>
          <w:tcPr>
            <w:tcW w:w="7230" w:type="dxa"/>
            <w:shd w:val="clear" w:color="auto" w:fill="F2F2F2" w:themeFill="background1" w:themeFillShade="F2"/>
            <w:vAlign w:val="center"/>
          </w:tcPr>
          <w:p w14:paraId="6A64B9F3" w14:textId="62E07F98" w:rsidR="2F2EAB37" w:rsidRDefault="2F2EAB37" w:rsidP="00C1746B">
            <w:pPr>
              <w:bidi/>
              <w:jc w:val="lowKashida"/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  <w:rtl/>
              </w:rPr>
              <w:t xml:space="preserve">النظم الاجتماعية في الإسلام وتطورها الحضاري في الحقبة التاريخية السادسة: "الحقبة الحديثة" </w:t>
            </w:r>
          </w:p>
        </w:tc>
        <w:tc>
          <w:tcPr>
            <w:tcW w:w="1802" w:type="dxa"/>
            <w:shd w:val="clear" w:color="auto" w:fill="F2F2F2" w:themeFill="background1" w:themeFillShade="F2"/>
            <w:vAlign w:val="center"/>
          </w:tcPr>
          <w:p w14:paraId="3CEE3F62" w14:textId="0859647E" w:rsidR="2F2EAB37" w:rsidRDefault="2F2EAB37" w:rsidP="2F2EAB37">
            <w:pPr>
              <w:bidi/>
              <w:jc w:val="center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lang w:val="en-GB"/>
              </w:rPr>
              <w:t>6</w:t>
            </w:r>
          </w:p>
        </w:tc>
      </w:tr>
      <w:tr w:rsidR="00E064B0" w:rsidRPr="004F3D2F" w14:paraId="6DC81E57" w14:textId="77777777" w:rsidTr="2F2EAB37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50217971" w:rsidR="00652624" w:rsidRPr="004F3D2F" w:rsidRDefault="287D7310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2F2EAB37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  <w:t>36</w:t>
            </w:r>
          </w:p>
        </w:tc>
      </w:tr>
    </w:tbl>
    <w:p w14:paraId="75D014F3" w14:textId="4AC0B7B2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19EDFC24" w:rsidR="00E434B1" w:rsidRPr="004F3D2F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" w:name="_Toc13574697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. أنشطة تقييم الطلبة</w:t>
      </w:r>
      <w:bookmarkEnd w:id="5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="00E434B1" w:rsidRPr="004F3D2F" w14:paraId="61FC46DF" w14:textId="77777777" w:rsidTr="2F2EAB37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14:paraId="0C768A0D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14:paraId="3A9ADDDB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14:paraId="623DE67A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BBFCEBA" w14:textId="77777777" w:rsidR="00E434B1" w:rsidRPr="00BD545C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14:paraId="086AB1CE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0033E59C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E434B1" w:rsidRPr="004F3D2F" w14:paraId="76F00AF6" w14:textId="77777777" w:rsidTr="2F2EAB37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2637B181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42EA5A1" w14:textId="3E07EECB" w:rsidR="2F2EAB37" w:rsidRDefault="2F2EAB37" w:rsidP="2F2EAB37">
            <w:pPr>
              <w:bidi/>
              <w:jc w:val="both"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2F2EAB37">
              <w:rPr>
                <w:rStyle w:val="normaltextrun"/>
                <w:rFonts w:ascii="Sakkal Majalla" w:eastAsia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 xml:space="preserve">الأنشطة " </w:t>
            </w:r>
            <w:proofErr w:type="gramStart"/>
            <w:r w:rsidRPr="2F2EAB37">
              <w:rPr>
                <w:rStyle w:val="normaltextrun"/>
                <w:rFonts w:ascii="Sakkal Majalla" w:eastAsia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>البحث .</w:t>
            </w:r>
            <w:proofErr w:type="gramEnd"/>
            <w:r w:rsidRPr="2F2EAB37">
              <w:rPr>
                <w:rStyle w:val="normaltextrun"/>
                <w:rFonts w:ascii="Sakkal Majalla" w:eastAsia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>.  حلقات النقاش " </w:t>
            </w:r>
            <w:r w:rsidRPr="2F2EAB37">
              <w:rPr>
                <w:rStyle w:val="eop"/>
                <w:rFonts w:ascii="Sakkal Majalla" w:eastAsia="Sakkal Majalla" w:hAnsi="Sakkal Majalla" w:cs="Sakkal Majalla"/>
                <w:color w:val="000000" w:themeColor="text1"/>
                <w:sz w:val="24"/>
                <w:szCs w:val="24"/>
                <w:rtl/>
              </w:rPr>
              <w:t> </w:t>
            </w:r>
          </w:p>
        </w:tc>
        <w:tc>
          <w:tcPr>
            <w:tcW w:w="1710" w:type="dxa"/>
            <w:shd w:val="clear" w:color="auto" w:fill="F2F2F2" w:themeFill="background1" w:themeFillShade="F2"/>
          </w:tcPr>
          <w:p w14:paraId="19C42337" w14:textId="55D34476" w:rsidR="2F2EAB37" w:rsidRDefault="2F2EAB37" w:rsidP="2F2EAB37">
            <w:pPr>
              <w:bidi/>
              <w:jc w:val="both"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  <w:rtl/>
              </w:rPr>
              <w:t>مستمر على مدار الفصل</w:t>
            </w:r>
          </w:p>
        </w:tc>
        <w:tc>
          <w:tcPr>
            <w:tcW w:w="1993" w:type="dxa"/>
            <w:shd w:val="clear" w:color="auto" w:fill="F2F2F2" w:themeFill="background1" w:themeFillShade="F2"/>
          </w:tcPr>
          <w:p w14:paraId="12340B12" w14:textId="20970CA9" w:rsidR="2F2EAB37" w:rsidRDefault="2F2EAB37" w:rsidP="2F2EAB37">
            <w:pPr>
              <w:bidi/>
              <w:jc w:val="center"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  <w:t>30%</w:t>
            </w:r>
          </w:p>
        </w:tc>
      </w:tr>
      <w:tr w:rsidR="00E434B1" w:rsidRPr="004F3D2F" w14:paraId="74E15B81" w14:textId="77777777" w:rsidTr="2F2EAB37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71E1735A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34EBDAAF" w14:textId="25F6CF09" w:rsidR="2F2EAB37" w:rsidRDefault="2F2EAB37" w:rsidP="2F2EAB37">
            <w:pPr>
              <w:bidi/>
              <w:jc w:val="both"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  <w:rtl/>
              </w:rPr>
              <w:t>الحضور والمناقشة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516E4058" w14:textId="2AD714D7" w:rsidR="2F2EAB37" w:rsidRDefault="2F2EAB37" w:rsidP="2F2EAB37">
            <w:pPr>
              <w:bidi/>
              <w:jc w:val="both"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  <w:rtl/>
              </w:rPr>
              <w:t>مستمر على مدار الفصل</w:t>
            </w:r>
          </w:p>
        </w:tc>
        <w:tc>
          <w:tcPr>
            <w:tcW w:w="1993" w:type="dxa"/>
            <w:shd w:val="clear" w:color="auto" w:fill="D9D9D9" w:themeFill="background1" w:themeFillShade="D9"/>
          </w:tcPr>
          <w:p w14:paraId="246721C3" w14:textId="1DE35BC6" w:rsidR="2F2EAB37" w:rsidRDefault="2F2EAB37" w:rsidP="2F2EAB37">
            <w:pPr>
              <w:bidi/>
              <w:jc w:val="center"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  <w:t>30%</w:t>
            </w:r>
          </w:p>
        </w:tc>
      </w:tr>
      <w:tr w:rsidR="00E434B1" w:rsidRPr="004F3D2F" w14:paraId="4C3BDAD4" w14:textId="77777777" w:rsidTr="2F2EAB37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04806784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63554436" w14:textId="4CD051C0" w:rsidR="2F2EAB37" w:rsidRDefault="2F2EAB37" w:rsidP="2F2EAB37">
            <w:pPr>
              <w:bidi/>
              <w:jc w:val="both"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  <w:rtl/>
              </w:rPr>
              <w:t>البحث</w:t>
            </w:r>
            <w:r>
              <w:tab/>
            </w:r>
            <w:r>
              <w:tab/>
            </w:r>
          </w:p>
        </w:tc>
        <w:tc>
          <w:tcPr>
            <w:tcW w:w="1710" w:type="dxa"/>
            <w:shd w:val="clear" w:color="auto" w:fill="F2F2F2" w:themeFill="background1" w:themeFillShade="F2"/>
          </w:tcPr>
          <w:p w14:paraId="24AA17C8" w14:textId="3063D28A" w:rsidR="2F2EAB37" w:rsidRDefault="2F2EAB37" w:rsidP="2F2EAB37">
            <w:pPr>
              <w:bidi/>
              <w:jc w:val="both"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  <w:rtl/>
              </w:rPr>
              <w:t>نهاية الفصل</w:t>
            </w:r>
          </w:p>
        </w:tc>
        <w:tc>
          <w:tcPr>
            <w:tcW w:w="1993" w:type="dxa"/>
            <w:shd w:val="clear" w:color="auto" w:fill="F2F2F2" w:themeFill="background1" w:themeFillShade="F2"/>
          </w:tcPr>
          <w:p w14:paraId="59F9E2F9" w14:textId="7918CA82" w:rsidR="2F2EAB37" w:rsidRDefault="2F2EAB37" w:rsidP="2F2EAB37">
            <w:pPr>
              <w:bidi/>
              <w:jc w:val="center"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  <w:t>40%</w:t>
            </w:r>
          </w:p>
        </w:tc>
      </w:tr>
    </w:tbl>
    <w:p w14:paraId="2A4420D5" w14:textId="300464B8" w:rsidR="2F2EAB37" w:rsidRDefault="2F2EAB37" w:rsidP="2F2EAB37">
      <w:pPr>
        <w:bidi/>
      </w:pPr>
    </w:p>
    <w:p w14:paraId="59D918B9" w14:textId="51C129F5" w:rsidR="00A4737E" w:rsidRPr="004F3D2F" w:rsidRDefault="00D8287E" w:rsidP="009849A1">
      <w:pPr>
        <w:bidi/>
        <w:spacing w:after="24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4F3D2F">
        <w:rPr>
          <w:rFonts w:ascii="Sakkal Majalla" w:hAnsi="Sakkal Majalla" w:cs="Sakkal Majalla"/>
          <w:rtl/>
        </w:rPr>
        <w:lastRenderedPageBreak/>
        <w:t>أنشطة التقييم (اختبار تحريري، شفهي، عرض ت</w:t>
      </w:r>
      <w:r w:rsidR="00732704" w:rsidRPr="004F3D2F">
        <w:rPr>
          <w:rFonts w:ascii="Sakkal Majalla" w:hAnsi="Sakkal Majalla" w:cs="Sakkal Majalla"/>
          <w:rtl/>
        </w:rPr>
        <w:t>قديمي، مشروع جماعي، ورقة عمل وغيره</w:t>
      </w:r>
      <w:r w:rsidRPr="004F3D2F">
        <w:rPr>
          <w:rFonts w:ascii="Sakkal Majalla" w:hAnsi="Sakkal Majalla" w:cs="Sakkal Majalla"/>
          <w:rtl/>
        </w:rPr>
        <w:t>)</w:t>
      </w:r>
    </w:p>
    <w:p w14:paraId="11942B24" w14:textId="4BF9B9AF" w:rsidR="00D8287E" w:rsidRPr="004F3D2F" w:rsidRDefault="00D8287E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6" w:name="_Toc135746976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6"/>
    </w:p>
    <w:p w14:paraId="4423A97F" w14:textId="4F48AAF2" w:rsidR="00D8287E" w:rsidRPr="004F3D2F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="004605E1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="00D8287E" w:rsidRPr="004F3D2F" w14:paraId="0755176E" w14:textId="77777777" w:rsidTr="2F2EAB37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24785E9F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4DA2711B" w14:textId="1913E80B" w:rsidR="2F2EAB37" w:rsidRDefault="2F2EAB37">
            <w:pPr>
              <w:pStyle w:val="a6"/>
              <w:numPr>
                <w:ilvl w:val="0"/>
                <w:numId w:val="2"/>
              </w:numPr>
              <w:bidi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 xml:space="preserve">العصر العباسي </w:t>
            </w:r>
            <w:proofErr w:type="gramStart"/>
            <w:r w:rsidRPr="2F2EAB37">
              <w:rPr>
                <w:rFonts w:ascii="Sakkal Majalla" w:eastAsia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>الأول ،</w:t>
            </w:r>
            <w:proofErr w:type="gramEnd"/>
            <w:r w:rsidRPr="2F2EAB37">
              <w:rPr>
                <w:rFonts w:ascii="Sakkal Majalla" w:eastAsia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 xml:space="preserve"> عبد العزيز الدوري. </w:t>
            </w:r>
          </w:p>
          <w:p w14:paraId="1B6E0CFC" w14:textId="52FFEC91" w:rsidR="2F2EAB37" w:rsidRDefault="2F2EAB37">
            <w:pPr>
              <w:pStyle w:val="a6"/>
              <w:numPr>
                <w:ilvl w:val="0"/>
                <w:numId w:val="2"/>
              </w:numPr>
              <w:bidi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 xml:space="preserve">دراسات في العصور العباسية المتأخرة، عبد العزيز الدوري. </w:t>
            </w:r>
          </w:p>
          <w:p w14:paraId="48E59581" w14:textId="36DFAACF" w:rsidR="2F2EAB37" w:rsidRDefault="2F2EAB37">
            <w:pPr>
              <w:pStyle w:val="a6"/>
              <w:numPr>
                <w:ilvl w:val="0"/>
                <w:numId w:val="2"/>
              </w:numPr>
              <w:bidi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 xml:space="preserve">النظم الإسلامية، عبد العزيز </w:t>
            </w:r>
            <w:proofErr w:type="gramStart"/>
            <w:r w:rsidRPr="2F2EAB37">
              <w:rPr>
                <w:rFonts w:ascii="Sakkal Majalla" w:eastAsia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>الدوري .</w:t>
            </w:r>
            <w:proofErr w:type="gramEnd"/>
          </w:p>
          <w:p w14:paraId="74915906" w14:textId="4E2EDDB2" w:rsidR="2F2EAB37" w:rsidRDefault="2F2EAB37">
            <w:pPr>
              <w:pStyle w:val="a6"/>
              <w:numPr>
                <w:ilvl w:val="0"/>
                <w:numId w:val="2"/>
              </w:numPr>
              <w:bidi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 xml:space="preserve">المجتمع المصري في عصر </w:t>
            </w:r>
            <w:proofErr w:type="gramStart"/>
            <w:r w:rsidRPr="2F2EAB37">
              <w:rPr>
                <w:rFonts w:ascii="Sakkal Majalla" w:eastAsia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>المماليك ،</w:t>
            </w:r>
            <w:proofErr w:type="gramEnd"/>
            <w:r w:rsidRPr="2F2EAB37">
              <w:rPr>
                <w:rFonts w:ascii="Sakkal Majalla" w:eastAsia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 xml:space="preserve"> سعيد عبد الفتاح عاشور. </w:t>
            </w:r>
          </w:p>
          <w:p w14:paraId="624DCA14" w14:textId="69CFA793" w:rsidR="2F2EAB37" w:rsidRDefault="2F2EAB37">
            <w:pPr>
              <w:pStyle w:val="a6"/>
              <w:numPr>
                <w:ilvl w:val="0"/>
                <w:numId w:val="2"/>
              </w:numPr>
              <w:bidi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 xml:space="preserve">عصر سلاطين المماليك، قاسم عبده قاسم. </w:t>
            </w:r>
          </w:p>
          <w:p w14:paraId="54B36FDB" w14:textId="1EB7F7E5" w:rsidR="2F2EAB37" w:rsidRDefault="2F2EAB37">
            <w:pPr>
              <w:pStyle w:val="a6"/>
              <w:numPr>
                <w:ilvl w:val="0"/>
                <w:numId w:val="2"/>
              </w:numPr>
              <w:bidi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 xml:space="preserve">السلاجقة في التاريخ والحضارة، أحمد كمال الدين حلمي. </w:t>
            </w:r>
          </w:p>
        </w:tc>
      </w:tr>
      <w:tr w:rsidR="00D8287E" w:rsidRPr="004F3D2F" w14:paraId="75DF8E49" w14:textId="77777777" w:rsidTr="2F2EAB37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667078FA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5F3DBBEA" w14:textId="0D23A699" w:rsidR="2F2EAB37" w:rsidRDefault="2F2EAB37">
            <w:pPr>
              <w:pStyle w:val="a6"/>
              <w:numPr>
                <w:ilvl w:val="0"/>
                <w:numId w:val="1"/>
              </w:numPr>
              <w:bidi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>السياسة الشرعية                                               ابن تيمية</w:t>
            </w:r>
          </w:p>
          <w:p w14:paraId="4062D5F1" w14:textId="573F30E3" w:rsidR="2F2EAB37" w:rsidRDefault="2F2EAB37">
            <w:pPr>
              <w:pStyle w:val="a6"/>
              <w:numPr>
                <w:ilvl w:val="0"/>
                <w:numId w:val="1"/>
              </w:numPr>
              <w:bidi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>الطرق الحكمية في السياسة الشرعية                       ابن القيم</w:t>
            </w:r>
          </w:p>
          <w:p w14:paraId="2BA72D77" w14:textId="73196715" w:rsidR="2F2EAB37" w:rsidRDefault="2F2EAB37">
            <w:pPr>
              <w:pStyle w:val="a6"/>
              <w:numPr>
                <w:ilvl w:val="0"/>
                <w:numId w:val="1"/>
              </w:numPr>
              <w:bidi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 xml:space="preserve">سراج الملوك                                               </w:t>
            </w:r>
            <w:proofErr w:type="spellStart"/>
            <w:r w:rsidRPr="2F2EAB37">
              <w:rPr>
                <w:rFonts w:ascii="Sakkal Majalla" w:eastAsia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>الطرطوشي</w:t>
            </w:r>
            <w:proofErr w:type="spellEnd"/>
          </w:p>
          <w:p w14:paraId="2E8DA90F" w14:textId="3230506D" w:rsidR="2F2EAB37" w:rsidRDefault="2F2EAB37">
            <w:pPr>
              <w:pStyle w:val="a6"/>
              <w:numPr>
                <w:ilvl w:val="0"/>
                <w:numId w:val="1"/>
              </w:numPr>
              <w:bidi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>الأحكام السلطانية والولايات الدينية                      الماوردي</w:t>
            </w:r>
          </w:p>
          <w:p w14:paraId="22950DFD" w14:textId="2FA91C3F" w:rsidR="2F2EAB37" w:rsidRDefault="2F2EAB37">
            <w:pPr>
              <w:pStyle w:val="a6"/>
              <w:numPr>
                <w:ilvl w:val="0"/>
                <w:numId w:val="1"/>
              </w:numPr>
              <w:bidi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>الأحكام السلطانية                                       أبو يعلى القاضي</w:t>
            </w:r>
          </w:p>
        </w:tc>
      </w:tr>
      <w:tr w:rsidR="00D8287E" w:rsidRPr="004F3D2F" w14:paraId="7C46595C" w14:textId="77777777" w:rsidTr="2F2EAB37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1C62708C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6EEEF5C5" w14:textId="184D88D0" w:rsidR="2F2EAB37" w:rsidRDefault="2F2EAB37" w:rsidP="2F2EAB37">
            <w:pPr>
              <w:bidi/>
              <w:jc w:val="center"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  <w:rtl/>
              </w:rPr>
              <w:t>لا يوجد</w:t>
            </w:r>
          </w:p>
        </w:tc>
      </w:tr>
      <w:tr w:rsidR="00D8287E" w:rsidRPr="004F3D2F" w14:paraId="5AA6E535" w14:textId="77777777" w:rsidTr="2F2EAB37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31DF1316" w14:textId="4E0ADC56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4703BA85" w14:textId="29088D69" w:rsidR="2F2EAB37" w:rsidRDefault="2F2EAB37" w:rsidP="2F2EAB37">
            <w:pPr>
              <w:bidi/>
              <w:jc w:val="center"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  <w:rtl/>
              </w:rPr>
              <w:t>لا يوجد</w:t>
            </w:r>
          </w:p>
        </w:tc>
      </w:tr>
    </w:tbl>
    <w:p w14:paraId="58FC0C83" w14:textId="77FDE0BF" w:rsidR="00215895" w:rsidRPr="004F3D2F" w:rsidRDefault="00215895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="004D582D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215895" w:rsidRPr="004F3D2F" w14:paraId="3C01EBDC" w14:textId="77777777" w:rsidTr="2F2EAB37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159A798B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623590D3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215895" w:rsidRPr="004F3D2F" w14:paraId="2CC0C5BC" w14:textId="77777777" w:rsidTr="2F2EAB37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0C21E68" w14:textId="6335B0F2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14:paraId="22153A3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0CFDC129" w14:textId="1DB24EDD" w:rsidR="2F2EAB37" w:rsidRDefault="2F2EAB37" w:rsidP="2F2EAB37">
            <w:pPr>
              <w:bidi/>
              <w:jc w:val="lowKashida"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قاعة محاضرات </w:t>
            </w:r>
          </w:p>
        </w:tc>
      </w:tr>
      <w:tr w:rsidR="00215895" w:rsidRPr="004F3D2F" w14:paraId="0D6CBC31" w14:textId="77777777" w:rsidTr="2F2EAB37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7A6E757D" w14:textId="66EDD41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14:paraId="7A9E457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435F3D72" w14:textId="4EAA2E3F" w:rsidR="2F2EAB37" w:rsidRDefault="2F2EAB37" w:rsidP="2F2EAB37">
            <w:pPr>
              <w:bidi/>
              <w:jc w:val="lowKashida"/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شاشات عرض – سبورة ذكية – واي </w:t>
            </w:r>
            <w:proofErr w:type="spellStart"/>
            <w:r w:rsidRPr="2F2EAB37">
              <w:rPr>
                <w:rFonts w:ascii="Sakkal Majalla" w:eastAsia="Sakkal Majalla" w:hAnsi="Sakkal Majalla" w:cs="Sakkal Majalla"/>
                <w:color w:val="000000" w:themeColor="text1"/>
                <w:sz w:val="24"/>
                <w:szCs w:val="24"/>
                <w:rtl/>
              </w:rPr>
              <w:t>فاي</w:t>
            </w:r>
            <w:proofErr w:type="spellEnd"/>
          </w:p>
        </w:tc>
      </w:tr>
      <w:tr w:rsidR="00215895" w:rsidRPr="004F3D2F" w14:paraId="0F235CE3" w14:textId="77777777" w:rsidTr="2F2EAB37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1F7C545B" w14:textId="1C9F7B9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7FBCF581" w14:textId="07A42861" w:rsidR="00215895" w:rsidRPr="004F3D2F" w:rsidRDefault="13260725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2F2EAB37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-</w:t>
            </w:r>
          </w:p>
        </w:tc>
      </w:tr>
    </w:tbl>
    <w:p w14:paraId="42B58407" w14:textId="7B0C833C" w:rsidR="00844E6A" w:rsidRPr="004F3D2F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7" w:name="_Toc13574697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و. تقويم جودة المقرر:</w:t>
      </w:r>
      <w:bookmarkEnd w:id="7"/>
    </w:p>
    <w:tbl>
      <w:tblPr>
        <w:tblStyle w:val="a7"/>
        <w:bidiVisual/>
        <w:tblW w:w="963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437"/>
        <w:gridCol w:w="1581"/>
        <w:gridCol w:w="4614"/>
      </w:tblGrid>
      <w:tr w:rsidR="00844E6A" w:rsidRPr="004F3D2F" w14:paraId="3F40FF6C" w14:textId="77777777" w:rsidTr="2F2EAB37">
        <w:trPr>
          <w:trHeight w:val="453"/>
          <w:tblHeader/>
          <w:tblCellSpacing w:w="7" w:type="dxa"/>
          <w:jc w:val="center"/>
        </w:trPr>
        <w:tc>
          <w:tcPr>
            <w:tcW w:w="3436" w:type="dxa"/>
            <w:shd w:val="clear" w:color="auto" w:fill="4C3D8E"/>
            <w:vAlign w:val="center"/>
          </w:tcPr>
          <w:p w14:paraId="080F415D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1575" w:type="dxa"/>
            <w:shd w:val="clear" w:color="auto" w:fill="4C3D8E"/>
            <w:vAlign w:val="center"/>
          </w:tcPr>
          <w:p w14:paraId="4C4B4BF3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8" w:name="_Hlk52373899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8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4621" w:type="dxa"/>
            <w:shd w:val="clear" w:color="auto" w:fill="4C3D8E"/>
            <w:vAlign w:val="center"/>
          </w:tcPr>
          <w:p w14:paraId="7FAD87D5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844E6A" w:rsidRPr="004F3D2F" w14:paraId="0E232717" w14:textId="77777777" w:rsidTr="2F2EAB37">
        <w:trPr>
          <w:trHeight w:val="283"/>
          <w:tblCellSpacing w:w="7" w:type="dxa"/>
          <w:jc w:val="center"/>
        </w:trPr>
        <w:tc>
          <w:tcPr>
            <w:tcW w:w="3436" w:type="dxa"/>
            <w:shd w:val="clear" w:color="auto" w:fill="F2F2F2" w:themeFill="background1" w:themeFillShade="F2"/>
            <w:vAlign w:val="center"/>
          </w:tcPr>
          <w:p w14:paraId="3B93B49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id="9" w:name="_Hlk513021635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1575" w:type="dxa"/>
            <w:shd w:val="clear" w:color="auto" w:fill="F2F2F2" w:themeFill="background1" w:themeFillShade="F2"/>
            <w:vAlign w:val="center"/>
          </w:tcPr>
          <w:p w14:paraId="2C84D7D5" w14:textId="3FE4C4A7" w:rsidR="00844E6A" w:rsidRPr="004F3D2F" w:rsidRDefault="40F91119" w:rsidP="2F2EAB37">
            <w:pPr>
              <w:bidi/>
              <w:ind w:right="43"/>
              <w:rPr>
                <w:rFonts w:ascii="Sakkal Majalla" w:hAnsi="Sakkal Majalla" w:cs="Sakkal Majalla"/>
                <w:rtl/>
                <w:lang w:bidi="ar-EG"/>
              </w:rPr>
            </w:pPr>
            <w:proofErr w:type="spellStart"/>
            <w:proofErr w:type="gramStart"/>
            <w:r w:rsidRPr="2F2EAB37">
              <w:rPr>
                <w:rFonts w:ascii="Sakkal Majalla" w:hAnsi="Sakkal Majalla" w:cs="Sakkal Majalla"/>
                <w:rtl/>
              </w:rPr>
              <w:t>الطلبة،</w:t>
            </w:r>
            <w:r w:rsidR="72E74267" w:rsidRPr="2F2EAB37">
              <w:rPr>
                <w:rFonts w:ascii="Sakkal Majalla" w:hAnsi="Sakkal Majalla" w:cs="Sakkal Majalla"/>
                <w:rtl/>
              </w:rPr>
              <w:t>الخريجين</w:t>
            </w:r>
            <w:proofErr w:type="spellEnd"/>
            <w:proofErr w:type="gramEnd"/>
            <w:r w:rsidR="72E74267" w:rsidRPr="2F2EAB37">
              <w:rPr>
                <w:rFonts w:ascii="Sakkal Majalla" w:hAnsi="Sakkal Majalla" w:cs="Sakkal Majalla"/>
                <w:rtl/>
              </w:rPr>
              <w:t xml:space="preserve"> </w:t>
            </w:r>
          </w:p>
        </w:tc>
        <w:tc>
          <w:tcPr>
            <w:tcW w:w="4621" w:type="dxa"/>
            <w:shd w:val="clear" w:color="auto" w:fill="F2F2F2" w:themeFill="background1" w:themeFillShade="F2"/>
            <w:vAlign w:val="center"/>
          </w:tcPr>
          <w:p w14:paraId="1765D8BD" w14:textId="72CEA039" w:rsidR="2F2EAB37" w:rsidRDefault="2F2EAB37">
            <w:pPr>
              <w:pStyle w:val="a6"/>
              <w:numPr>
                <w:ilvl w:val="0"/>
                <w:numId w:val="6"/>
              </w:numPr>
              <w:bidi/>
              <w:ind w:left="442" w:hanging="442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أسئلة المباشرة للطلاب عن المقرر ومدى استفادتهم منه.</w:t>
            </w:r>
          </w:p>
          <w:p w14:paraId="374B2CDD" w14:textId="1E572420" w:rsidR="2F2EAB37" w:rsidRDefault="2F2EAB37">
            <w:pPr>
              <w:pStyle w:val="a6"/>
              <w:numPr>
                <w:ilvl w:val="0"/>
                <w:numId w:val="6"/>
              </w:numPr>
              <w:bidi/>
              <w:ind w:left="442" w:hanging="442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تصميم استبانة معتمدة من القسم لتوزيعها بين الطلبة لتقيم فعالية التدريس.</w:t>
            </w:r>
          </w:p>
          <w:p w14:paraId="61B4A1FC" w14:textId="54E91CFE" w:rsidR="2F2EAB37" w:rsidRDefault="2F2EAB37">
            <w:pPr>
              <w:pStyle w:val="a6"/>
              <w:numPr>
                <w:ilvl w:val="0"/>
                <w:numId w:val="6"/>
              </w:numPr>
              <w:bidi/>
              <w:ind w:left="442" w:hanging="442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تنظيم لقاءات بين القسم والطلبة للاستماع إلى ملاحظاتهم، وآرائهم حول المقرر.</w:t>
            </w:r>
          </w:p>
          <w:p w14:paraId="19AF7547" w14:textId="59EC3F54" w:rsidR="2F2EAB37" w:rsidRDefault="2F2EAB37">
            <w:pPr>
              <w:pStyle w:val="a6"/>
              <w:numPr>
                <w:ilvl w:val="0"/>
                <w:numId w:val="6"/>
              </w:numPr>
              <w:bidi/>
              <w:ind w:left="442" w:hanging="442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استقبال آراء الطلاب على موقع إلكتروني مخصص لذلك تابع للجامعة، </w:t>
            </w:r>
            <w:proofErr w:type="gramStart"/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أو  عن</w:t>
            </w:r>
            <w:proofErr w:type="gramEnd"/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 طريق البريد الإلكتروني.</w:t>
            </w:r>
          </w:p>
        </w:tc>
      </w:tr>
      <w:tr w:rsidR="00844E6A" w:rsidRPr="004F3D2F" w14:paraId="5740896B" w14:textId="77777777" w:rsidTr="2F2EAB37">
        <w:trPr>
          <w:trHeight w:val="283"/>
          <w:tblCellSpacing w:w="7" w:type="dxa"/>
          <w:jc w:val="center"/>
        </w:trPr>
        <w:tc>
          <w:tcPr>
            <w:tcW w:w="3436" w:type="dxa"/>
            <w:shd w:val="clear" w:color="auto" w:fill="D9D9D9" w:themeFill="background1" w:themeFillShade="D9"/>
            <w:vAlign w:val="center"/>
          </w:tcPr>
          <w:p w14:paraId="759F576C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lastRenderedPageBreak/>
              <w:t>فاعلية طرق تقييم الطلاب</w:t>
            </w:r>
          </w:p>
        </w:tc>
        <w:tc>
          <w:tcPr>
            <w:tcW w:w="1575" w:type="dxa"/>
            <w:shd w:val="clear" w:color="auto" w:fill="D9D9D9" w:themeFill="background1" w:themeFillShade="D9"/>
            <w:vAlign w:val="center"/>
          </w:tcPr>
          <w:p w14:paraId="7CE9C1AB" w14:textId="649987D4" w:rsidR="00844E6A" w:rsidRPr="004F3D2F" w:rsidRDefault="7B1625E3" w:rsidP="2F2EAB37">
            <w:pPr>
              <w:bidi/>
              <w:ind w:right="43"/>
              <w:rPr>
                <w:rFonts w:ascii="Sakkal Majalla" w:hAnsi="Sakkal Majalla" w:cs="Sakkal Majalla"/>
                <w:rtl/>
                <w:lang w:bidi="ar-EG"/>
              </w:rPr>
            </w:pPr>
            <w:r w:rsidRPr="2F2EAB37">
              <w:rPr>
                <w:rFonts w:ascii="Sakkal Majalla" w:hAnsi="Sakkal Majalla" w:cs="Sakkal Majalla"/>
                <w:rtl/>
              </w:rPr>
              <w:t xml:space="preserve">الطلبة، أعضاء هيئة التدريس، قيادات البرنامج، المراجع </w:t>
            </w:r>
            <w:proofErr w:type="spellStart"/>
            <w:r w:rsidRPr="2F2EAB37">
              <w:rPr>
                <w:rFonts w:ascii="Sakkal Majalla" w:hAnsi="Sakkal Majalla" w:cs="Sakkal Majalla"/>
                <w:rtl/>
              </w:rPr>
              <w:t>النظي</w:t>
            </w:r>
            <w:proofErr w:type="spellEnd"/>
          </w:p>
        </w:tc>
        <w:tc>
          <w:tcPr>
            <w:tcW w:w="4621" w:type="dxa"/>
            <w:shd w:val="clear" w:color="auto" w:fill="D9D9D9" w:themeFill="background1" w:themeFillShade="D9"/>
            <w:vAlign w:val="center"/>
          </w:tcPr>
          <w:p w14:paraId="234A7747" w14:textId="547DC959" w:rsidR="2F2EAB37" w:rsidRDefault="2F2EAB37">
            <w:pPr>
              <w:pStyle w:val="a6"/>
              <w:numPr>
                <w:ilvl w:val="0"/>
                <w:numId w:val="5"/>
              </w:numPr>
              <w:bidi/>
              <w:ind w:left="442" w:hanging="425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إعداد تقرير من قبل الأستاذ يتضمن مدى تحقق أهداف المقرر وملاءمة عدد الساعات لمفرداته. </w:t>
            </w:r>
          </w:p>
          <w:p w14:paraId="182AC6CA" w14:textId="354A00F8" w:rsidR="2F2EAB37" w:rsidRDefault="2F2EAB37">
            <w:pPr>
              <w:pStyle w:val="a6"/>
              <w:numPr>
                <w:ilvl w:val="0"/>
                <w:numId w:val="5"/>
              </w:numPr>
              <w:bidi/>
              <w:ind w:left="442" w:hanging="425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إعداد بيانات إحصائية لنتائج الاختبارات من قبل </w:t>
            </w:r>
            <w:proofErr w:type="gramStart"/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أستاذ ،</w:t>
            </w:r>
            <w:proofErr w:type="gramEnd"/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 لمعرفة مؤشراتها.</w:t>
            </w:r>
          </w:p>
          <w:p w14:paraId="3E09F05A" w14:textId="03CC24B3" w:rsidR="2F2EAB37" w:rsidRDefault="2F2EAB37">
            <w:pPr>
              <w:pStyle w:val="a6"/>
              <w:numPr>
                <w:ilvl w:val="0"/>
                <w:numId w:val="5"/>
              </w:numPr>
              <w:bidi/>
              <w:ind w:left="442" w:hanging="425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تقييم النتائج من قبل رئيس </w:t>
            </w:r>
            <w:proofErr w:type="gramStart"/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قسم .</w:t>
            </w:r>
            <w:proofErr w:type="gramEnd"/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 </w:t>
            </w:r>
          </w:p>
          <w:p w14:paraId="12936022" w14:textId="4B7EAB8A" w:rsidR="2F2EAB37" w:rsidRDefault="2F2EAB37">
            <w:pPr>
              <w:pStyle w:val="a6"/>
              <w:numPr>
                <w:ilvl w:val="0"/>
                <w:numId w:val="5"/>
              </w:numPr>
              <w:bidi/>
              <w:ind w:left="442" w:hanging="425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تقويم </w:t>
            </w:r>
            <w:proofErr w:type="spellStart"/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آداء</w:t>
            </w:r>
            <w:proofErr w:type="spellEnd"/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 الوظيفي.</w:t>
            </w:r>
          </w:p>
          <w:p w14:paraId="4B7938E0" w14:textId="17A65935" w:rsidR="2F2EAB37" w:rsidRDefault="2F2EAB37">
            <w:pPr>
              <w:pStyle w:val="a6"/>
              <w:numPr>
                <w:ilvl w:val="0"/>
                <w:numId w:val="5"/>
              </w:numPr>
              <w:bidi/>
              <w:ind w:left="442" w:hanging="425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مراجعة دورية للمقرر من قبل </w:t>
            </w:r>
            <w:proofErr w:type="gramStart"/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قسم .</w:t>
            </w:r>
            <w:proofErr w:type="gramEnd"/>
          </w:p>
          <w:p w14:paraId="6FE2D875" w14:textId="3AE1C087" w:rsidR="2F2EAB37" w:rsidRDefault="2F2EAB37">
            <w:pPr>
              <w:pStyle w:val="a6"/>
              <w:numPr>
                <w:ilvl w:val="0"/>
                <w:numId w:val="5"/>
              </w:numPr>
              <w:bidi/>
              <w:ind w:left="442" w:hanging="425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إجراء تقييم داخلي بمشاركة أعضاء القسم.</w:t>
            </w:r>
          </w:p>
          <w:p w14:paraId="0DB9209B" w14:textId="1968DBD1" w:rsidR="2F2EAB37" w:rsidRDefault="2F2EAB37">
            <w:pPr>
              <w:pStyle w:val="a6"/>
              <w:numPr>
                <w:ilvl w:val="0"/>
                <w:numId w:val="5"/>
              </w:numPr>
              <w:bidi/>
              <w:ind w:left="442" w:hanging="425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تقويم الأساتذة الزائرين.</w:t>
            </w:r>
          </w:p>
          <w:p w14:paraId="7515EE5F" w14:textId="7E938F6A" w:rsidR="2F2EAB37" w:rsidRDefault="2F2EAB37">
            <w:pPr>
              <w:pStyle w:val="a6"/>
              <w:numPr>
                <w:ilvl w:val="0"/>
                <w:numId w:val="5"/>
              </w:numPr>
              <w:bidi/>
              <w:ind w:left="442" w:hanging="425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تغذية الراجعة عن طريق البريد الإلكتروني.</w:t>
            </w:r>
          </w:p>
        </w:tc>
      </w:tr>
      <w:tr w:rsidR="00844E6A" w:rsidRPr="004F3D2F" w14:paraId="1644584C" w14:textId="77777777" w:rsidTr="2F2EAB37">
        <w:trPr>
          <w:trHeight w:val="283"/>
          <w:tblCellSpacing w:w="7" w:type="dxa"/>
          <w:jc w:val="center"/>
        </w:trPr>
        <w:tc>
          <w:tcPr>
            <w:tcW w:w="3436" w:type="dxa"/>
            <w:shd w:val="clear" w:color="auto" w:fill="F2F2F2" w:themeFill="background1" w:themeFillShade="F2"/>
            <w:vAlign w:val="center"/>
          </w:tcPr>
          <w:p w14:paraId="61E4BBB7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صادر التعلم</w:t>
            </w:r>
          </w:p>
        </w:tc>
        <w:tc>
          <w:tcPr>
            <w:tcW w:w="1575" w:type="dxa"/>
            <w:shd w:val="clear" w:color="auto" w:fill="F2F2F2" w:themeFill="background1" w:themeFillShade="F2"/>
            <w:vAlign w:val="center"/>
          </w:tcPr>
          <w:p w14:paraId="1F024043" w14:textId="4CCEDF8C" w:rsidR="00844E6A" w:rsidRPr="004F3D2F" w:rsidRDefault="325786B9" w:rsidP="2F2EAB37">
            <w:pPr>
              <w:bidi/>
              <w:ind w:right="43"/>
              <w:rPr>
                <w:rFonts w:ascii="Sakkal Majalla" w:hAnsi="Sakkal Majalla" w:cs="Sakkal Majalla"/>
                <w:rtl/>
                <w:lang w:bidi="ar-EG"/>
              </w:rPr>
            </w:pPr>
            <w:r w:rsidRPr="2F2EAB37">
              <w:rPr>
                <w:rFonts w:ascii="Sakkal Majalla" w:hAnsi="Sakkal Majalla" w:cs="Sakkal Majalla"/>
                <w:rtl/>
              </w:rPr>
              <w:t xml:space="preserve">الطلبة، أعضاء هيئة التدريس، قيادات البرنامج، المراجع </w:t>
            </w:r>
            <w:proofErr w:type="spellStart"/>
            <w:r w:rsidRPr="2F2EAB37">
              <w:rPr>
                <w:rFonts w:ascii="Sakkal Majalla" w:hAnsi="Sakkal Majalla" w:cs="Sakkal Majalla"/>
                <w:rtl/>
              </w:rPr>
              <w:t>النظي</w:t>
            </w:r>
            <w:proofErr w:type="spellEnd"/>
          </w:p>
        </w:tc>
        <w:tc>
          <w:tcPr>
            <w:tcW w:w="4621" w:type="dxa"/>
            <w:shd w:val="clear" w:color="auto" w:fill="F2F2F2" w:themeFill="background1" w:themeFillShade="F2"/>
            <w:vAlign w:val="center"/>
          </w:tcPr>
          <w:p w14:paraId="0FD51CB9" w14:textId="5AFE42CF" w:rsidR="2F2EAB37" w:rsidRDefault="2F2EAB37">
            <w:pPr>
              <w:pStyle w:val="a6"/>
              <w:numPr>
                <w:ilvl w:val="0"/>
                <w:numId w:val="4"/>
              </w:numPr>
              <w:bidi/>
              <w:ind w:left="442" w:hanging="425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تكوين لجنة من أساتذة القسم تتولى مراجعة عينات من الأوراق بعد تصحيحها.</w:t>
            </w:r>
          </w:p>
          <w:p w14:paraId="1CAB42DE" w14:textId="79D60AEB" w:rsidR="2F2EAB37" w:rsidRDefault="2F2EAB37">
            <w:pPr>
              <w:pStyle w:val="a6"/>
              <w:numPr>
                <w:ilvl w:val="0"/>
                <w:numId w:val="4"/>
              </w:numPr>
              <w:bidi/>
              <w:ind w:left="442" w:hanging="425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مشاركة والتبادل في التصحيح والتدقيق بين الزملاء الذين يدرسون نفس المقرر.</w:t>
            </w:r>
          </w:p>
        </w:tc>
      </w:tr>
      <w:tr w:rsidR="00844E6A" w:rsidRPr="004F3D2F" w14:paraId="3BCC73CE" w14:textId="77777777" w:rsidTr="2F2EAB37">
        <w:trPr>
          <w:trHeight w:val="283"/>
          <w:tblCellSpacing w:w="7" w:type="dxa"/>
          <w:jc w:val="center"/>
        </w:trPr>
        <w:tc>
          <w:tcPr>
            <w:tcW w:w="3436" w:type="dxa"/>
            <w:shd w:val="clear" w:color="auto" w:fill="D9D9D9" w:themeFill="background1" w:themeFillShade="D9"/>
            <w:vAlign w:val="center"/>
          </w:tcPr>
          <w:p w14:paraId="56FC13C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دى تحصيل مخرجات التعلم للمقرر</w:t>
            </w:r>
          </w:p>
        </w:tc>
        <w:tc>
          <w:tcPr>
            <w:tcW w:w="1575" w:type="dxa"/>
            <w:shd w:val="clear" w:color="auto" w:fill="D9D9D9" w:themeFill="background1" w:themeFillShade="D9"/>
            <w:vAlign w:val="center"/>
          </w:tcPr>
          <w:p w14:paraId="1F90A885" w14:textId="77B0B672" w:rsidR="00844E6A" w:rsidRPr="004F3D2F" w:rsidRDefault="57048CA6" w:rsidP="2F2EAB37">
            <w:pPr>
              <w:bidi/>
              <w:ind w:right="43"/>
              <w:rPr>
                <w:rFonts w:ascii="Sakkal Majalla" w:hAnsi="Sakkal Majalla" w:cs="Sakkal Majalla"/>
                <w:rtl/>
                <w:lang w:bidi="ar-EG"/>
              </w:rPr>
            </w:pPr>
            <w:r w:rsidRPr="2F2EAB37">
              <w:rPr>
                <w:rFonts w:ascii="Sakkal Majalla" w:hAnsi="Sakkal Majalla" w:cs="Sakkal Majalla"/>
                <w:rtl/>
              </w:rPr>
              <w:t xml:space="preserve">الطلبة، أعضاء هيئة التدريس، قيادات البرنامج، المراجع </w:t>
            </w:r>
            <w:proofErr w:type="spellStart"/>
            <w:r w:rsidRPr="2F2EAB37">
              <w:rPr>
                <w:rFonts w:ascii="Sakkal Majalla" w:hAnsi="Sakkal Majalla" w:cs="Sakkal Majalla"/>
                <w:rtl/>
              </w:rPr>
              <w:t>النظي</w:t>
            </w:r>
            <w:proofErr w:type="spellEnd"/>
          </w:p>
        </w:tc>
        <w:tc>
          <w:tcPr>
            <w:tcW w:w="4621" w:type="dxa"/>
            <w:shd w:val="clear" w:color="auto" w:fill="D9D9D9" w:themeFill="background1" w:themeFillShade="D9"/>
            <w:vAlign w:val="center"/>
          </w:tcPr>
          <w:p w14:paraId="5D3A9B4D" w14:textId="04BEF113" w:rsidR="2F2EAB37" w:rsidRDefault="2F2EAB37">
            <w:pPr>
              <w:pStyle w:val="a6"/>
              <w:numPr>
                <w:ilvl w:val="0"/>
                <w:numId w:val="3"/>
              </w:numPr>
              <w:bidi/>
              <w:ind w:left="442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الأسئلة المباشرة للطلاب عن المقرر ومدى استفادتهم منه.</w:t>
            </w:r>
          </w:p>
          <w:p w14:paraId="2FDC6A34" w14:textId="4A5783D3" w:rsidR="2F2EAB37" w:rsidRDefault="2F2EAB37">
            <w:pPr>
              <w:pStyle w:val="a6"/>
              <w:numPr>
                <w:ilvl w:val="0"/>
                <w:numId w:val="3"/>
              </w:numPr>
              <w:bidi/>
              <w:ind w:left="442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تصميم استبانة معتمدة من القسم لتوزيعها بين الطلبة لتقيم فعالية التدريس.</w:t>
            </w:r>
          </w:p>
          <w:p w14:paraId="7FDA0CD8" w14:textId="0E52DE1A" w:rsidR="2F2EAB37" w:rsidRDefault="2F2EAB37">
            <w:pPr>
              <w:pStyle w:val="a6"/>
              <w:numPr>
                <w:ilvl w:val="0"/>
                <w:numId w:val="3"/>
              </w:numPr>
              <w:bidi/>
              <w:ind w:left="442"/>
              <w:jc w:val="both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تنظيم لقاءات بين القسم والطلبة للاستماع إلى ملاحظاتهم، وآرائهم حول المقرر.</w:t>
            </w:r>
          </w:p>
          <w:p w14:paraId="0A77CA38" w14:textId="4703FCC7" w:rsidR="2F2EAB37" w:rsidRDefault="2F2EAB37">
            <w:pPr>
              <w:pStyle w:val="a6"/>
              <w:numPr>
                <w:ilvl w:val="0"/>
                <w:numId w:val="3"/>
              </w:numPr>
              <w:bidi/>
              <w:ind w:left="442"/>
              <w:jc w:val="lowKashida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استقبال آراء الطلاب على موقع إلكتروني مخصص لذلك تابع للجامعة، </w:t>
            </w:r>
            <w:proofErr w:type="gramStart"/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>أو  عن</w:t>
            </w:r>
            <w:proofErr w:type="gramEnd"/>
            <w:r w:rsidRPr="2F2EAB37"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  <w:rtl/>
              </w:rPr>
              <w:t xml:space="preserve"> طريق البريد الإلكتروني.</w:t>
            </w:r>
          </w:p>
        </w:tc>
      </w:tr>
      <w:tr w:rsidR="00844E6A" w:rsidRPr="004F3D2F" w14:paraId="4F20C25E" w14:textId="77777777" w:rsidTr="2F2EAB37">
        <w:trPr>
          <w:trHeight w:val="283"/>
          <w:tblCellSpacing w:w="7" w:type="dxa"/>
          <w:jc w:val="center"/>
        </w:trPr>
        <w:tc>
          <w:tcPr>
            <w:tcW w:w="3436" w:type="dxa"/>
            <w:shd w:val="clear" w:color="auto" w:fill="F2F2F2" w:themeFill="background1" w:themeFillShade="F2"/>
            <w:vAlign w:val="center"/>
          </w:tcPr>
          <w:p w14:paraId="2D8379E8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أخرى</w:t>
            </w:r>
          </w:p>
        </w:tc>
        <w:tc>
          <w:tcPr>
            <w:tcW w:w="1575" w:type="dxa"/>
            <w:shd w:val="clear" w:color="auto" w:fill="F2F2F2" w:themeFill="background1" w:themeFillShade="F2"/>
            <w:vAlign w:val="center"/>
          </w:tcPr>
          <w:p w14:paraId="27E88B7B" w14:textId="4D884F77" w:rsidR="00844E6A" w:rsidRPr="004F3D2F" w:rsidRDefault="054BB870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2F2EAB3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-</w:t>
            </w:r>
          </w:p>
        </w:tc>
        <w:tc>
          <w:tcPr>
            <w:tcW w:w="4621" w:type="dxa"/>
            <w:shd w:val="clear" w:color="auto" w:fill="F2F2F2" w:themeFill="background1" w:themeFillShade="F2"/>
            <w:vAlign w:val="center"/>
          </w:tcPr>
          <w:p w14:paraId="1F3BAB21" w14:textId="7BAC7B50" w:rsidR="00844E6A" w:rsidRPr="004F3D2F" w:rsidRDefault="054BB870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2F2EAB3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</w:tbl>
    <w:p w14:paraId="64952F5B" w14:textId="37DD1B95" w:rsidR="00844E6A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id="10" w:name="_Hlk536011140"/>
      <w:bookmarkEnd w:id="9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="00AD5924" w:rsidRPr="004F3D2F">
        <w:rPr>
          <w:rFonts w:ascii="Sakkal Majalla" w:hAnsi="Sakkal Majalla" w:cs="Sakkal Majalla"/>
          <w:rtl/>
        </w:rPr>
        <w:t>.</w:t>
      </w:r>
    </w:p>
    <w:bookmarkEnd w:id="10"/>
    <w:p w14:paraId="6BB9440B" w14:textId="387806DC" w:rsidR="00D8287E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="00AD5924" w:rsidRPr="004F3D2F">
        <w:rPr>
          <w:rFonts w:ascii="Sakkal Majalla" w:hAnsi="Sakkal Majalla" w:cs="Sakkal Majalla"/>
          <w:rtl/>
        </w:rPr>
        <w:t>.</w:t>
      </w:r>
    </w:p>
    <w:p w14:paraId="3028D124" w14:textId="77777777" w:rsidR="00D8287E" w:rsidRPr="004F3D2F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14:paraId="2296C9B7" w14:textId="4BC3DAC0" w:rsidR="00A44627" w:rsidRPr="004F3D2F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1" w:name="_Toc135746978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="00A44627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11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4F3D2F" w14:paraId="00B22C97" w14:textId="77777777" w:rsidTr="2F2EAB37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50759C1C" w14:textId="3283B901" w:rsidR="2F2EAB37" w:rsidRDefault="2F2EAB37" w:rsidP="2F2EAB37">
            <w:pPr>
              <w:bidi/>
              <w:jc w:val="lowKashida"/>
              <w:rPr>
                <w:rFonts w:ascii="Sakkal Majalla" w:eastAsia="Sakkal Majalla" w:hAnsi="Sakkal Majalla" w:cs="Sakkal Majalla"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b/>
                <w:bCs/>
                <w:caps/>
                <w:color w:val="1F497D"/>
                <w:sz w:val="24"/>
                <w:szCs w:val="24"/>
                <w:rtl/>
                <w:lang w:bidi="ar-EG"/>
              </w:rPr>
              <w:t>المجلس العلمي للقسم</w:t>
            </w:r>
          </w:p>
        </w:tc>
      </w:tr>
      <w:tr w:rsidR="00A44627" w:rsidRPr="004F3D2F" w14:paraId="22822195" w14:textId="77777777" w:rsidTr="2F2EAB37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6431152" w14:textId="2C8035AE" w:rsidR="2F2EAB37" w:rsidRDefault="2F2EAB37" w:rsidP="2F2EAB37">
            <w:pPr>
              <w:bidi/>
              <w:jc w:val="lowKashida"/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</w:rPr>
            </w:pPr>
            <w:r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24"/>
                <w:szCs w:val="24"/>
                <w:rtl/>
              </w:rPr>
              <w:t>الرابعة والعشرون</w:t>
            </w:r>
          </w:p>
        </w:tc>
      </w:tr>
      <w:tr w:rsidR="00A44627" w:rsidRPr="004F3D2F" w14:paraId="25E0C5BD" w14:textId="77777777" w:rsidTr="2F2EAB37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26BF444D" w14:textId="0E4963DF" w:rsidR="2F2EAB37" w:rsidRDefault="2F2EAB37" w:rsidP="2F2EAB37">
            <w:pPr>
              <w:bidi/>
              <w:jc w:val="lowKashida"/>
              <w:rPr>
                <w:rFonts w:ascii="Sakkal Majalla" w:eastAsia="Sakkal Majalla" w:hAnsi="Sakkal Majalla" w:cs="Sakkal Majalla"/>
                <w:b/>
                <w:bCs/>
                <w:color w:val="1F497D"/>
                <w:sz w:val="30"/>
                <w:szCs w:val="30"/>
              </w:rPr>
            </w:pPr>
            <w:r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30"/>
                <w:szCs w:val="30"/>
              </w:rPr>
              <w:t>12/9/1444</w:t>
            </w:r>
            <w:r w:rsidRPr="2F2EAB37">
              <w:rPr>
                <w:rFonts w:ascii="Sakkal Majalla" w:eastAsia="Sakkal Majalla" w:hAnsi="Sakkal Majalla" w:cs="Sakkal Majalla"/>
                <w:b/>
                <w:bCs/>
                <w:color w:val="1F497D"/>
                <w:sz w:val="30"/>
                <w:szCs w:val="30"/>
                <w:rtl/>
              </w:rPr>
              <w:t>هـ</w:t>
            </w:r>
          </w:p>
        </w:tc>
      </w:tr>
    </w:tbl>
    <w:p w14:paraId="65794BAB" w14:textId="1FD28529" w:rsidR="00EC5C61" w:rsidRPr="004F3D2F" w:rsidRDefault="00EC5C61" w:rsidP="000A085E">
      <w:pPr>
        <w:bidi/>
        <w:rPr>
          <w:rFonts w:ascii="Sakkal Majalla" w:hAnsi="Sakkal Majalla" w:cs="Sakkal Majalla"/>
        </w:rPr>
      </w:pPr>
    </w:p>
    <w:sectPr w:rsidR="00EC5C61" w:rsidRPr="004F3D2F" w:rsidSect="009849A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303344" w14:textId="77777777" w:rsidR="000058F0" w:rsidRDefault="000058F0" w:rsidP="00EE490F">
      <w:pPr>
        <w:spacing w:after="0" w:line="240" w:lineRule="auto"/>
      </w:pPr>
      <w:r>
        <w:separator/>
      </w:r>
    </w:p>
  </w:endnote>
  <w:endnote w:type="continuationSeparator" w:id="0">
    <w:p w14:paraId="75142ED7" w14:textId="77777777" w:rsidR="000058F0" w:rsidRDefault="000058F0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C1D477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35D9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296331" w14:textId="77777777" w:rsidR="000058F0" w:rsidRDefault="000058F0" w:rsidP="00EE490F">
      <w:pPr>
        <w:spacing w:after="0" w:line="240" w:lineRule="auto"/>
      </w:pPr>
      <w:r>
        <w:separator/>
      </w:r>
    </w:p>
  </w:footnote>
  <w:footnote w:type="continuationSeparator" w:id="0">
    <w:p w14:paraId="06EC3B05" w14:textId="77777777" w:rsidR="000058F0" w:rsidRDefault="000058F0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49E8E" w14:textId="42DCAFF5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rect id="مستطيل 1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12]" strokecolor="white [3212]" strokeweight="1pt" w14:anchorId="2755D77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ADF7AE"/>
    <w:multiLevelType w:val="hybridMultilevel"/>
    <w:tmpl w:val="7EA4E3C4"/>
    <w:lvl w:ilvl="0" w:tplc="6A0A5D72">
      <w:start w:val="1"/>
      <w:numFmt w:val="decimal"/>
      <w:lvlText w:val="%1."/>
      <w:lvlJc w:val="left"/>
      <w:pPr>
        <w:ind w:left="720" w:hanging="360"/>
      </w:pPr>
    </w:lvl>
    <w:lvl w:ilvl="1" w:tplc="762CD540">
      <w:start w:val="1"/>
      <w:numFmt w:val="lowerLetter"/>
      <w:lvlText w:val="%2."/>
      <w:lvlJc w:val="left"/>
      <w:pPr>
        <w:ind w:left="1440" w:hanging="360"/>
      </w:pPr>
    </w:lvl>
    <w:lvl w:ilvl="2" w:tplc="711E15BE">
      <w:start w:val="1"/>
      <w:numFmt w:val="lowerRoman"/>
      <w:lvlText w:val="%3."/>
      <w:lvlJc w:val="right"/>
      <w:pPr>
        <w:ind w:left="2160" w:hanging="180"/>
      </w:pPr>
    </w:lvl>
    <w:lvl w:ilvl="3" w:tplc="63263E1E">
      <w:start w:val="1"/>
      <w:numFmt w:val="decimal"/>
      <w:lvlText w:val="%4."/>
      <w:lvlJc w:val="left"/>
      <w:pPr>
        <w:ind w:left="2880" w:hanging="360"/>
      </w:pPr>
    </w:lvl>
    <w:lvl w:ilvl="4" w:tplc="51D0267A">
      <w:start w:val="1"/>
      <w:numFmt w:val="lowerLetter"/>
      <w:lvlText w:val="%5."/>
      <w:lvlJc w:val="left"/>
      <w:pPr>
        <w:ind w:left="3600" w:hanging="360"/>
      </w:pPr>
    </w:lvl>
    <w:lvl w:ilvl="5" w:tplc="A1467E86">
      <w:start w:val="1"/>
      <w:numFmt w:val="lowerRoman"/>
      <w:lvlText w:val="%6."/>
      <w:lvlJc w:val="right"/>
      <w:pPr>
        <w:ind w:left="4320" w:hanging="180"/>
      </w:pPr>
    </w:lvl>
    <w:lvl w:ilvl="6" w:tplc="5986CEF8">
      <w:start w:val="1"/>
      <w:numFmt w:val="decimal"/>
      <w:lvlText w:val="%7."/>
      <w:lvlJc w:val="left"/>
      <w:pPr>
        <w:ind w:left="5040" w:hanging="360"/>
      </w:pPr>
    </w:lvl>
    <w:lvl w:ilvl="7" w:tplc="B75E494E">
      <w:start w:val="1"/>
      <w:numFmt w:val="lowerLetter"/>
      <w:lvlText w:val="%8."/>
      <w:lvlJc w:val="left"/>
      <w:pPr>
        <w:ind w:left="5760" w:hanging="360"/>
      </w:pPr>
    </w:lvl>
    <w:lvl w:ilvl="8" w:tplc="A190BA9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48B397"/>
    <w:multiLevelType w:val="hybridMultilevel"/>
    <w:tmpl w:val="679407CA"/>
    <w:lvl w:ilvl="0" w:tplc="08FC0E1E">
      <w:start w:val="27"/>
      <w:numFmt w:val="bullet"/>
      <w:lvlText w:val=""/>
      <w:lvlJc w:val="left"/>
      <w:pPr>
        <w:ind w:left="1002" w:hanging="360"/>
      </w:pPr>
      <w:rPr>
        <w:rFonts w:ascii="Symbol" w:hAnsi="Symbol" w:hint="default"/>
      </w:rPr>
    </w:lvl>
    <w:lvl w:ilvl="1" w:tplc="1B1690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06440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0CCE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62E4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F6D3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F8E3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A46C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864F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421A26"/>
    <w:multiLevelType w:val="hybridMultilevel"/>
    <w:tmpl w:val="64128C5E"/>
    <w:lvl w:ilvl="0" w:tplc="77E065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E455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B2ED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386E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7215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BAC4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8EE1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6E5B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5FEC9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9CC0C3"/>
    <w:multiLevelType w:val="hybridMultilevel"/>
    <w:tmpl w:val="E8B649B8"/>
    <w:lvl w:ilvl="0" w:tplc="9FBA0F8E">
      <w:start w:val="1"/>
      <w:numFmt w:val="decimal"/>
      <w:lvlText w:val="%1."/>
      <w:lvlJc w:val="left"/>
      <w:pPr>
        <w:ind w:left="720" w:hanging="360"/>
      </w:pPr>
    </w:lvl>
    <w:lvl w:ilvl="1" w:tplc="3670DA48">
      <w:start w:val="1"/>
      <w:numFmt w:val="lowerLetter"/>
      <w:lvlText w:val="%2."/>
      <w:lvlJc w:val="left"/>
      <w:pPr>
        <w:ind w:left="1440" w:hanging="360"/>
      </w:pPr>
    </w:lvl>
    <w:lvl w:ilvl="2" w:tplc="A8A67F7A">
      <w:start w:val="1"/>
      <w:numFmt w:val="lowerRoman"/>
      <w:lvlText w:val="%3."/>
      <w:lvlJc w:val="right"/>
      <w:pPr>
        <w:ind w:left="2160" w:hanging="180"/>
      </w:pPr>
    </w:lvl>
    <w:lvl w:ilvl="3" w:tplc="1062F8D0">
      <w:start w:val="1"/>
      <w:numFmt w:val="decimal"/>
      <w:lvlText w:val="%4."/>
      <w:lvlJc w:val="left"/>
      <w:pPr>
        <w:ind w:left="2880" w:hanging="360"/>
      </w:pPr>
    </w:lvl>
    <w:lvl w:ilvl="4" w:tplc="F984E148">
      <w:start w:val="1"/>
      <w:numFmt w:val="lowerLetter"/>
      <w:lvlText w:val="%5."/>
      <w:lvlJc w:val="left"/>
      <w:pPr>
        <w:ind w:left="3600" w:hanging="360"/>
      </w:pPr>
    </w:lvl>
    <w:lvl w:ilvl="5" w:tplc="4AD41F22">
      <w:start w:val="1"/>
      <w:numFmt w:val="lowerRoman"/>
      <w:lvlText w:val="%6."/>
      <w:lvlJc w:val="right"/>
      <w:pPr>
        <w:ind w:left="4320" w:hanging="180"/>
      </w:pPr>
    </w:lvl>
    <w:lvl w:ilvl="6" w:tplc="AD9A61E4">
      <w:start w:val="1"/>
      <w:numFmt w:val="decimal"/>
      <w:lvlText w:val="%7."/>
      <w:lvlJc w:val="left"/>
      <w:pPr>
        <w:ind w:left="5040" w:hanging="360"/>
      </w:pPr>
    </w:lvl>
    <w:lvl w:ilvl="7" w:tplc="C91E0590">
      <w:start w:val="1"/>
      <w:numFmt w:val="lowerLetter"/>
      <w:lvlText w:val="%8."/>
      <w:lvlJc w:val="left"/>
      <w:pPr>
        <w:ind w:left="5760" w:hanging="360"/>
      </w:pPr>
    </w:lvl>
    <w:lvl w:ilvl="8" w:tplc="C0B09EB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6139F5"/>
    <w:multiLevelType w:val="hybridMultilevel"/>
    <w:tmpl w:val="796A7D6C"/>
    <w:lvl w:ilvl="0" w:tplc="F86CD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6AE1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D6A1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8C2C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084D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669F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4414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7CF5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047E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16F831"/>
    <w:multiLevelType w:val="hybridMultilevel"/>
    <w:tmpl w:val="9B0227EE"/>
    <w:lvl w:ilvl="0" w:tplc="380CAA74">
      <w:start w:val="1"/>
      <w:numFmt w:val="decimal"/>
      <w:lvlText w:val="%1."/>
      <w:lvlJc w:val="left"/>
      <w:pPr>
        <w:ind w:left="720" w:hanging="360"/>
      </w:pPr>
    </w:lvl>
    <w:lvl w:ilvl="1" w:tplc="9378F764">
      <w:start w:val="1"/>
      <w:numFmt w:val="lowerLetter"/>
      <w:lvlText w:val="%2."/>
      <w:lvlJc w:val="left"/>
      <w:pPr>
        <w:ind w:left="1440" w:hanging="360"/>
      </w:pPr>
    </w:lvl>
    <w:lvl w:ilvl="2" w:tplc="3F46EB7C">
      <w:start w:val="1"/>
      <w:numFmt w:val="lowerRoman"/>
      <w:lvlText w:val="%3."/>
      <w:lvlJc w:val="right"/>
      <w:pPr>
        <w:ind w:left="2160" w:hanging="180"/>
      </w:pPr>
    </w:lvl>
    <w:lvl w:ilvl="3" w:tplc="97787A70">
      <w:start w:val="1"/>
      <w:numFmt w:val="decimal"/>
      <w:lvlText w:val="%4."/>
      <w:lvlJc w:val="left"/>
      <w:pPr>
        <w:ind w:left="2880" w:hanging="360"/>
      </w:pPr>
    </w:lvl>
    <w:lvl w:ilvl="4" w:tplc="83EEBD14">
      <w:start w:val="1"/>
      <w:numFmt w:val="lowerLetter"/>
      <w:lvlText w:val="%5."/>
      <w:lvlJc w:val="left"/>
      <w:pPr>
        <w:ind w:left="3600" w:hanging="360"/>
      </w:pPr>
    </w:lvl>
    <w:lvl w:ilvl="5" w:tplc="1C6822EA">
      <w:start w:val="1"/>
      <w:numFmt w:val="lowerRoman"/>
      <w:lvlText w:val="%6."/>
      <w:lvlJc w:val="right"/>
      <w:pPr>
        <w:ind w:left="4320" w:hanging="180"/>
      </w:pPr>
    </w:lvl>
    <w:lvl w:ilvl="6" w:tplc="BF1AD738">
      <w:start w:val="1"/>
      <w:numFmt w:val="decimal"/>
      <w:lvlText w:val="%7."/>
      <w:lvlJc w:val="left"/>
      <w:pPr>
        <w:ind w:left="5040" w:hanging="360"/>
      </w:pPr>
    </w:lvl>
    <w:lvl w:ilvl="7" w:tplc="0D721E52">
      <w:start w:val="1"/>
      <w:numFmt w:val="lowerLetter"/>
      <w:lvlText w:val="%8."/>
      <w:lvlJc w:val="left"/>
      <w:pPr>
        <w:ind w:left="5760" w:hanging="360"/>
      </w:pPr>
    </w:lvl>
    <w:lvl w:ilvl="8" w:tplc="A2F6290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79AB48"/>
    <w:multiLevelType w:val="hybridMultilevel"/>
    <w:tmpl w:val="6C5C662A"/>
    <w:lvl w:ilvl="0" w:tplc="D8E666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3C8F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9086B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F22C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3A7B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BA39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5A69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CC63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DA51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F2A6E7"/>
    <w:multiLevelType w:val="hybridMultilevel"/>
    <w:tmpl w:val="37AAF726"/>
    <w:lvl w:ilvl="0" w:tplc="1B0859DC">
      <w:start w:val="1"/>
      <w:numFmt w:val="decimal"/>
      <w:lvlText w:val="%1."/>
      <w:lvlJc w:val="left"/>
      <w:pPr>
        <w:ind w:left="720" w:hanging="360"/>
      </w:pPr>
    </w:lvl>
    <w:lvl w:ilvl="1" w:tplc="CBB6C0B2">
      <w:start w:val="1"/>
      <w:numFmt w:val="lowerLetter"/>
      <w:lvlText w:val="%2."/>
      <w:lvlJc w:val="left"/>
      <w:pPr>
        <w:ind w:left="1440" w:hanging="360"/>
      </w:pPr>
    </w:lvl>
    <w:lvl w:ilvl="2" w:tplc="F536B870">
      <w:start w:val="1"/>
      <w:numFmt w:val="lowerRoman"/>
      <w:lvlText w:val="%3."/>
      <w:lvlJc w:val="right"/>
      <w:pPr>
        <w:ind w:left="2160" w:hanging="180"/>
      </w:pPr>
    </w:lvl>
    <w:lvl w:ilvl="3" w:tplc="57C0C08A">
      <w:start w:val="1"/>
      <w:numFmt w:val="decimal"/>
      <w:lvlText w:val="%4."/>
      <w:lvlJc w:val="left"/>
      <w:pPr>
        <w:ind w:left="2880" w:hanging="360"/>
      </w:pPr>
    </w:lvl>
    <w:lvl w:ilvl="4" w:tplc="FE02537A">
      <w:start w:val="1"/>
      <w:numFmt w:val="lowerLetter"/>
      <w:lvlText w:val="%5."/>
      <w:lvlJc w:val="left"/>
      <w:pPr>
        <w:ind w:left="3600" w:hanging="360"/>
      </w:pPr>
    </w:lvl>
    <w:lvl w:ilvl="5" w:tplc="BEDCB4A6">
      <w:start w:val="1"/>
      <w:numFmt w:val="lowerRoman"/>
      <w:lvlText w:val="%6."/>
      <w:lvlJc w:val="right"/>
      <w:pPr>
        <w:ind w:left="4320" w:hanging="180"/>
      </w:pPr>
    </w:lvl>
    <w:lvl w:ilvl="6" w:tplc="BDCE05A6">
      <w:start w:val="1"/>
      <w:numFmt w:val="decimal"/>
      <w:lvlText w:val="%7."/>
      <w:lvlJc w:val="left"/>
      <w:pPr>
        <w:ind w:left="5040" w:hanging="360"/>
      </w:pPr>
    </w:lvl>
    <w:lvl w:ilvl="7" w:tplc="14849386">
      <w:start w:val="1"/>
      <w:numFmt w:val="lowerLetter"/>
      <w:lvlText w:val="%8."/>
      <w:lvlJc w:val="left"/>
      <w:pPr>
        <w:ind w:left="5760" w:hanging="360"/>
      </w:pPr>
    </w:lvl>
    <w:lvl w:ilvl="8" w:tplc="1BE46A58">
      <w:start w:val="1"/>
      <w:numFmt w:val="lowerRoman"/>
      <w:lvlText w:val="%9."/>
      <w:lvlJc w:val="right"/>
      <w:pPr>
        <w:ind w:left="6480" w:hanging="180"/>
      </w:pPr>
    </w:lvl>
  </w:abstractNum>
  <w:num w:numId="1" w16cid:durableId="638153243">
    <w:abstractNumId w:val="3"/>
  </w:num>
  <w:num w:numId="2" w16cid:durableId="2108109666">
    <w:abstractNumId w:val="7"/>
  </w:num>
  <w:num w:numId="3" w16cid:durableId="475336413">
    <w:abstractNumId w:val="4"/>
  </w:num>
  <w:num w:numId="4" w16cid:durableId="548684512">
    <w:abstractNumId w:val="1"/>
  </w:num>
  <w:num w:numId="5" w16cid:durableId="443497471">
    <w:abstractNumId w:val="6"/>
  </w:num>
  <w:num w:numId="6" w16cid:durableId="1797530545">
    <w:abstractNumId w:val="8"/>
  </w:num>
  <w:num w:numId="7" w16cid:durableId="2145537341">
    <w:abstractNumId w:val="2"/>
  </w:num>
  <w:num w:numId="8" w16cid:durableId="1265961751">
    <w:abstractNumId w:val="5"/>
  </w:num>
  <w:num w:numId="9" w16cid:durableId="845676748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058F0"/>
    <w:rsid w:val="00011B3C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85DEA"/>
    <w:rsid w:val="00086F56"/>
    <w:rsid w:val="000973BC"/>
    <w:rsid w:val="000A085E"/>
    <w:rsid w:val="000A15B4"/>
    <w:rsid w:val="000A65D1"/>
    <w:rsid w:val="000C0FCB"/>
    <w:rsid w:val="000C1F14"/>
    <w:rsid w:val="000D68A3"/>
    <w:rsid w:val="000E2809"/>
    <w:rsid w:val="000F105E"/>
    <w:rsid w:val="001148BA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BFC"/>
    <w:rsid w:val="00170319"/>
    <w:rsid w:val="001855D7"/>
    <w:rsid w:val="001863AE"/>
    <w:rsid w:val="001A30FC"/>
    <w:rsid w:val="001B1385"/>
    <w:rsid w:val="001C193F"/>
    <w:rsid w:val="001D13E9"/>
    <w:rsid w:val="001D17F2"/>
    <w:rsid w:val="001D2CD2"/>
    <w:rsid w:val="001D5443"/>
    <w:rsid w:val="001D794A"/>
    <w:rsid w:val="001F1144"/>
    <w:rsid w:val="001F34EE"/>
    <w:rsid w:val="001F768D"/>
    <w:rsid w:val="0021589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7A0D"/>
    <w:rsid w:val="00290C3A"/>
    <w:rsid w:val="00293830"/>
    <w:rsid w:val="002A0738"/>
    <w:rsid w:val="002A22D7"/>
    <w:rsid w:val="002A7A84"/>
    <w:rsid w:val="002C0FD2"/>
    <w:rsid w:val="002C448A"/>
    <w:rsid w:val="002D35DE"/>
    <w:rsid w:val="002D4589"/>
    <w:rsid w:val="002E63AD"/>
    <w:rsid w:val="002F0BC0"/>
    <w:rsid w:val="003266ED"/>
    <w:rsid w:val="003401C7"/>
    <w:rsid w:val="00352E47"/>
    <w:rsid w:val="00384C97"/>
    <w:rsid w:val="00393194"/>
    <w:rsid w:val="00395189"/>
    <w:rsid w:val="003A4ABD"/>
    <w:rsid w:val="003A762E"/>
    <w:rsid w:val="003B0D84"/>
    <w:rsid w:val="003B44D3"/>
    <w:rsid w:val="003C1003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1ED5"/>
    <w:rsid w:val="00425E24"/>
    <w:rsid w:val="004408AF"/>
    <w:rsid w:val="004605E1"/>
    <w:rsid w:val="00461566"/>
    <w:rsid w:val="00464F77"/>
    <w:rsid w:val="0047284D"/>
    <w:rsid w:val="0048032C"/>
    <w:rsid w:val="00493CBA"/>
    <w:rsid w:val="004A35ED"/>
    <w:rsid w:val="004A4B89"/>
    <w:rsid w:val="004A5BD0"/>
    <w:rsid w:val="004B4198"/>
    <w:rsid w:val="004C5EBA"/>
    <w:rsid w:val="004D05F8"/>
    <w:rsid w:val="004D582D"/>
    <w:rsid w:val="004D6B05"/>
    <w:rsid w:val="004F3D2F"/>
    <w:rsid w:val="004F50F1"/>
    <w:rsid w:val="00500DB9"/>
    <w:rsid w:val="005031B0"/>
    <w:rsid w:val="005104BB"/>
    <w:rsid w:val="00512A54"/>
    <w:rsid w:val="00512AB4"/>
    <w:rsid w:val="005217A2"/>
    <w:rsid w:val="005306BB"/>
    <w:rsid w:val="005508C6"/>
    <w:rsid w:val="00553B10"/>
    <w:rsid w:val="00561601"/>
    <w:rsid w:val="005719C3"/>
    <w:rsid w:val="005766B3"/>
    <w:rsid w:val="005A146D"/>
    <w:rsid w:val="005A7B3E"/>
    <w:rsid w:val="005B1E8D"/>
    <w:rsid w:val="005B281B"/>
    <w:rsid w:val="005B360D"/>
    <w:rsid w:val="005B4B63"/>
    <w:rsid w:val="005E749B"/>
    <w:rsid w:val="005F2EDF"/>
    <w:rsid w:val="00630073"/>
    <w:rsid w:val="00640927"/>
    <w:rsid w:val="00652624"/>
    <w:rsid w:val="0066519A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D12D8"/>
    <w:rsid w:val="006D1CEC"/>
    <w:rsid w:val="006E3A65"/>
    <w:rsid w:val="00703ADF"/>
    <w:rsid w:val="007065FD"/>
    <w:rsid w:val="007074DA"/>
    <w:rsid w:val="00711EE8"/>
    <w:rsid w:val="00732704"/>
    <w:rsid w:val="00772B4C"/>
    <w:rsid w:val="007A236E"/>
    <w:rsid w:val="007A59D4"/>
    <w:rsid w:val="007E1F1C"/>
    <w:rsid w:val="0082469B"/>
    <w:rsid w:val="008306EB"/>
    <w:rsid w:val="00844E6A"/>
    <w:rsid w:val="0085774E"/>
    <w:rsid w:val="00877341"/>
    <w:rsid w:val="00878A31"/>
    <w:rsid w:val="008A1157"/>
    <w:rsid w:val="008B2211"/>
    <w:rsid w:val="008B4C8B"/>
    <w:rsid w:val="008C536B"/>
    <w:rsid w:val="008D45FE"/>
    <w:rsid w:val="009023F3"/>
    <w:rsid w:val="00905031"/>
    <w:rsid w:val="0090567A"/>
    <w:rsid w:val="0090602B"/>
    <w:rsid w:val="00913302"/>
    <w:rsid w:val="009203B9"/>
    <w:rsid w:val="00924028"/>
    <w:rsid w:val="009328A0"/>
    <w:rsid w:val="009406AC"/>
    <w:rsid w:val="00942758"/>
    <w:rsid w:val="00944612"/>
    <w:rsid w:val="00957C45"/>
    <w:rsid w:val="0096672E"/>
    <w:rsid w:val="00970132"/>
    <w:rsid w:val="0097256E"/>
    <w:rsid w:val="009731B4"/>
    <w:rsid w:val="009849A1"/>
    <w:rsid w:val="009859B4"/>
    <w:rsid w:val="009A3B8E"/>
    <w:rsid w:val="009C23D4"/>
    <w:rsid w:val="009C4B55"/>
    <w:rsid w:val="009D4997"/>
    <w:rsid w:val="009E3CC0"/>
    <w:rsid w:val="009E47E5"/>
    <w:rsid w:val="009E78E7"/>
    <w:rsid w:val="009F2ED5"/>
    <w:rsid w:val="00A372A9"/>
    <w:rsid w:val="00A44627"/>
    <w:rsid w:val="00A46F7E"/>
    <w:rsid w:val="00A4737E"/>
    <w:rsid w:val="00A502C1"/>
    <w:rsid w:val="00A5558A"/>
    <w:rsid w:val="00A63AD0"/>
    <w:rsid w:val="00A7204A"/>
    <w:rsid w:val="00A75457"/>
    <w:rsid w:val="00A979FA"/>
    <w:rsid w:val="00AD423B"/>
    <w:rsid w:val="00AD5924"/>
    <w:rsid w:val="00AE0516"/>
    <w:rsid w:val="00AE248E"/>
    <w:rsid w:val="00AE6AD7"/>
    <w:rsid w:val="00B174B5"/>
    <w:rsid w:val="00B22AAC"/>
    <w:rsid w:val="00B727DA"/>
    <w:rsid w:val="00B80620"/>
    <w:rsid w:val="00B80926"/>
    <w:rsid w:val="00B93E29"/>
    <w:rsid w:val="00B97B1E"/>
    <w:rsid w:val="00BA432C"/>
    <w:rsid w:val="00BB15BF"/>
    <w:rsid w:val="00BD545C"/>
    <w:rsid w:val="00BF4D7C"/>
    <w:rsid w:val="00C028FF"/>
    <w:rsid w:val="00C0638A"/>
    <w:rsid w:val="00C1739D"/>
    <w:rsid w:val="00C1746B"/>
    <w:rsid w:val="00C33239"/>
    <w:rsid w:val="00C35D93"/>
    <w:rsid w:val="00C55180"/>
    <w:rsid w:val="00C617D1"/>
    <w:rsid w:val="00C71AC6"/>
    <w:rsid w:val="00C759EB"/>
    <w:rsid w:val="00C76AAE"/>
    <w:rsid w:val="00C77FDD"/>
    <w:rsid w:val="00C802BD"/>
    <w:rsid w:val="00C958D9"/>
    <w:rsid w:val="00CB11A3"/>
    <w:rsid w:val="00CC778F"/>
    <w:rsid w:val="00CE0B84"/>
    <w:rsid w:val="00CE77C2"/>
    <w:rsid w:val="00D21B67"/>
    <w:rsid w:val="00D3555B"/>
    <w:rsid w:val="00D40B5E"/>
    <w:rsid w:val="00D41F2B"/>
    <w:rsid w:val="00D4307F"/>
    <w:rsid w:val="00D5202A"/>
    <w:rsid w:val="00D76E52"/>
    <w:rsid w:val="00D8287E"/>
    <w:rsid w:val="00D83461"/>
    <w:rsid w:val="00DD5225"/>
    <w:rsid w:val="00DE7BA6"/>
    <w:rsid w:val="00E0297E"/>
    <w:rsid w:val="00E02D40"/>
    <w:rsid w:val="00E064B0"/>
    <w:rsid w:val="00E434B1"/>
    <w:rsid w:val="00E91116"/>
    <w:rsid w:val="00E96C61"/>
    <w:rsid w:val="00EA502F"/>
    <w:rsid w:val="00EC3652"/>
    <w:rsid w:val="00EC5C61"/>
    <w:rsid w:val="00ED404D"/>
    <w:rsid w:val="00ED6B12"/>
    <w:rsid w:val="00EE490F"/>
    <w:rsid w:val="00F02C99"/>
    <w:rsid w:val="00F039E0"/>
    <w:rsid w:val="00F11C83"/>
    <w:rsid w:val="00F236C3"/>
    <w:rsid w:val="00F35B02"/>
    <w:rsid w:val="00F50654"/>
    <w:rsid w:val="00F54C3D"/>
    <w:rsid w:val="00F7395C"/>
    <w:rsid w:val="00F773F7"/>
    <w:rsid w:val="00F8256E"/>
    <w:rsid w:val="00F9176E"/>
    <w:rsid w:val="00F91847"/>
    <w:rsid w:val="00FA3E2F"/>
    <w:rsid w:val="00FC2D18"/>
    <w:rsid w:val="00FD15CC"/>
    <w:rsid w:val="00FD1A96"/>
    <w:rsid w:val="00FD772A"/>
    <w:rsid w:val="02235A92"/>
    <w:rsid w:val="0371D73F"/>
    <w:rsid w:val="03B7E696"/>
    <w:rsid w:val="04C428BD"/>
    <w:rsid w:val="054BB870"/>
    <w:rsid w:val="07BAE112"/>
    <w:rsid w:val="08ABC473"/>
    <w:rsid w:val="0B6E7C25"/>
    <w:rsid w:val="0E13BB46"/>
    <w:rsid w:val="10014522"/>
    <w:rsid w:val="11B9FC4B"/>
    <w:rsid w:val="13260725"/>
    <w:rsid w:val="13CEDE82"/>
    <w:rsid w:val="163D5733"/>
    <w:rsid w:val="1BCA2B93"/>
    <w:rsid w:val="1D6AF62C"/>
    <w:rsid w:val="1E0E39F8"/>
    <w:rsid w:val="1FCFD4B3"/>
    <w:rsid w:val="22811117"/>
    <w:rsid w:val="23436519"/>
    <w:rsid w:val="25E43344"/>
    <w:rsid w:val="2656D5C8"/>
    <w:rsid w:val="27F658CC"/>
    <w:rsid w:val="287D7310"/>
    <w:rsid w:val="29997E40"/>
    <w:rsid w:val="29ACA0E1"/>
    <w:rsid w:val="2A40A7E1"/>
    <w:rsid w:val="2B849851"/>
    <w:rsid w:val="2BC1FB19"/>
    <w:rsid w:val="2CDEC36C"/>
    <w:rsid w:val="2D2E0F5E"/>
    <w:rsid w:val="2F2EAB37"/>
    <w:rsid w:val="325786B9"/>
    <w:rsid w:val="34E41E6D"/>
    <w:rsid w:val="35338E8F"/>
    <w:rsid w:val="36278761"/>
    <w:rsid w:val="367FEECE"/>
    <w:rsid w:val="38650432"/>
    <w:rsid w:val="39C8CA67"/>
    <w:rsid w:val="3B8E9E84"/>
    <w:rsid w:val="3C77F5A7"/>
    <w:rsid w:val="3CEF3052"/>
    <w:rsid w:val="3CFDDA9F"/>
    <w:rsid w:val="40CEDE82"/>
    <w:rsid w:val="40F91119"/>
    <w:rsid w:val="4162A09D"/>
    <w:rsid w:val="431628C4"/>
    <w:rsid w:val="44EAFF9E"/>
    <w:rsid w:val="46318FC0"/>
    <w:rsid w:val="4723597A"/>
    <w:rsid w:val="490A1E9B"/>
    <w:rsid w:val="491DB866"/>
    <w:rsid w:val="4AF565A6"/>
    <w:rsid w:val="4C02D051"/>
    <w:rsid w:val="4C441E51"/>
    <w:rsid w:val="4DE535B5"/>
    <w:rsid w:val="51178F74"/>
    <w:rsid w:val="511D4658"/>
    <w:rsid w:val="51474515"/>
    <w:rsid w:val="515B5773"/>
    <w:rsid w:val="5454E71A"/>
    <w:rsid w:val="548121F3"/>
    <w:rsid w:val="57048CA6"/>
    <w:rsid w:val="57375790"/>
    <w:rsid w:val="5C7CC36B"/>
    <w:rsid w:val="5D918FA4"/>
    <w:rsid w:val="5E03B6E6"/>
    <w:rsid w:val="5EE1E7E9"/>
    <w:rsid w:val="5F335452"/>
    <w:rsid w:val="5F454172"/>
    <w:rsid w:val="5F59F867"/>
    <w:rsid w:val="60646CB3"/>
    <w:rsid w:val="60723457"/>
    <w:rsid w:val="60CF24B3"/>
    <w:rsid w:val="61228FA2"/>
    <w:rsid w:val="61229749"/>
    <w:rsid w:val="62445C89"/>
    <w:rsid w:val="626AF514"/>
    <w:rsid w:val="64655400"/>
    <w:rsid w:val="6472F86A"/>
    <w:rsid w:val="64C072DA"/>
    <w:rsid w:val="65FB1EA5"/>
    <w:rsid w:val="681ADCF1"/>
    <w:rsid w:val="6AD49584"/>
    <w:rsid w:val="6B8A8FEE"/>
    <w:rsid w:val="6BAF301A"/>
    <w:rsid w:val="6C7E0A4F"/>
    <w:rsid w:val="6E0C3646"/>
    <w:rsid w:val="706F5221"/>
    <w:rsid w:val="70F39E96"/>
    <w:rsid w:val="7108558B"/>
    <w:rsid w:val="721E719E"/>
    <w:rsid w:val="722C1608"/>
    <w:rsid w:val="72E74267"/>
    <w:rsid w:val="74B185F4"/>
    <w:rsid w:val="758FC9CB"/>
    <w:rsid w:val="7A298383"/>
    <w:rsid w:val="7A42ABE0"/>
    <w:rsid w:val="7B1625E3"/>
    <w:rsid w:val="7B1D4676"/>
    <w:rsid w:val="7D5B1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  <w:style w:type="character" w:customStyle="1" w:styleId="normaltextrun">
    <w:name w:val="normaltextrun"/>
    <w:basedOn w:val="a0"/>
    <w:uiPriority w:val="1"/>
    <w:rsid w:val="2F2EAB37"/>
  </w:style>
  <w:style w:type="character" w:customStyle="1" w:styleId="eop">
    <w:name w:val="eop"/>
    <w:basedOn w:val="a0"/>
    <w:uiPriority w:val="1"/>
    <w:rsid w:val="2F2EAB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CFF47-E4D4-4A8B-A659-C994DB7F883F}"/>
      </w:docPartPr>
      <w:docPartBody>
        <w:p w:rsidR="007E3A59" w:rsidRDefault="007E3A59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E3A59"/>
    <w:rsid w:val="00555580"/>
    <w:rsid w:val="007E3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2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75C6453-AAD0-40A4-9FB3-8BA1CFCE4C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86</Words>
  <Characters>6191</Characters>
  <Application>Microsoft Office Word</Application>
  <DocSecurity>0</DocSecurity>
  <Lines>51</Lines>
  <Paragraphs>14</Paragraphs>
  <ScaleCrop>false</ScaleCrop>
  <Company/>
  <LinksUpToDate>false</LinksUpToDate>
  <CharactersWithSpaces>7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انتصار فيحان ابن صقر العتيبي</cp:lastModifiedBy>
  <cp:revision>25</cp:revision>
  <cp:lastPrinted>2023-09-04T12:18:00Z</cp:lastPrinted>
  <dcterms:created xsi:type="dcterms:W3CDTF">2023-01-11T09:05:00Z</dcterms:created>
  <dcterms:modified xsi:type="dcterms:W3CDTF">2023-09-04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